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9C1FA4" w:rsidR="003D6D34" w:rsidP="00160330" w:rsidRDefault="003D6D34" w14:paraId="16D13E2F" w14:textId="3ED2025C">
      <w:pPr>
        <w:jc w:val="right"/>
        <w:rPr>
          <w:rFonts w:cstheme="minorHAnsi"/>
          <w:rtl/>
        </w:rPr>
      </w:pPr>
    </w:p>
    <w:p w:rsidRPr="009C1FA4" w:rsidR="00EE490F" w:rsidP="00160330" w:rsidRDefault="00EE490F" w14:paraId="744B4C0A" w14:textId="2360F80F">
      <w:pPr>
        <w:jc w:val="right"/>
        <w:rPr>
          <w:rFonts w:cstheme="minorHAnsi"/>
        </w:rPr>
      </w:pPr>
    </w:p>
    <w:p w:rsidRPr="009C1FA4" w:rsidR="00EE490F" w:rsidP="00160330" w:rsidRDefault="00EE490F" w14:paraId="07B119F7" w14:textId="2B39ACD7">
      <w:pPr>
        <w:jc w:val="right"/>
        <w:rPr>
          <w:rFonts w:cstheme="minorHAnsi"/>
        </w:rPr>
      </w:pPr>
    </w:p>
    <w:p w:rsidRPr="009C1FA4" w:rsidR="00EE490F" w:rsidP="00160330" w:rsidRDefault="00EE490F" w14:paraId="303DD5CC" w14:textId="0C994EBD">
      <w:pPr>
        <w:jc w:val="right"/>
        <w:rPr>
          <w:rFonts w:cstheme="minorHAnsi"/>
        </w:rPr>
      </w:pPr>
    </w:p>
    <w:p w:rsidR="00EE490F" w:rsidP="00160330" w:rsidRDefault="00EE490F" w14:paraId="4F3FCE5F" w14:textId="61069619">
      <w:pPr>
        <w:jc w:val="right"/>
        <w:rPr>
          <w:rFonts w:cstheme="minorHAnsi"/>
        </w:rPr>
      </w:pPr>
    </w:p>
    <w:p w:rsidR="009C1FA4" w:rsidP="00160330" w:rsidRDefault="009C1FA4" w14:paraId="29AC26E3" w14:textId="77777777">
      <w:pPr>
        <w:jc w:val="right"/>
        <w:rPr>
          <w:rFonts w:cstheme="minorHAnsi"/>
        </w:rPr>
      </w:pPr>
    </w:p>
    <w:p w:rsidRPr="009C1FA4" w:rsidR="00EE490F" w:rsidP="00160330" w:rsidRDefault="00EE490F" w14:paraId="5DDCF57E" w14:textId="78ED7F4F">
      <w:pPr>
        <w:jc w:val="right"/>
        <w:rPr>
          <w:rFonts w:cstheme="minorHAnsi"/>
        </w:rPr>
      </w:pPr>
    </w:p>
    <w:p w:rsidR="00922296" w:rsidP="00160330" w:rsidRDefault="00922296" w14:paraId="6B699674" w14:textId="1F14395D">
      <w:pPr>
        <w:rPr>
          <w:rFonts w:cstheme="minorHAnsi"/>
          <w:sz w:val="32"/>
          <w:szCs w:val="32"/>
        </w:rPr>
      </w:pPr>
    </w:p>
    <w:p w:rsidRPr="009C1FA4" w:rsidR="009C1FA4" w:rsidP="00160330" w:rsidRDefault="009C1FA4" w14:paraId="56CCBD86" w14:textId="77777777">
      <w:pPr>
        <w:rPr>
          <w:rFonts w:cstheme="minorHAnsi"/>
          <w:sz w:val="32"/>
          <w:szCs w:val="32"/>
          <w:rtl/>
        </w:rPr>
      </w:pPr>
    </w:p>
    <w:tbl>
      <w:tblPr>
        <w:tblStyle w:val="TableGrid"/>
        <w:tblW w:w="5000" w:type="pct"/>
        <w:jc w:val="center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6"/>
        <w:gridCol w:w="4826"/>
      </w:tblGrid>
      <w:tr w:rsidRPr="009C1FA4" w:rsidR="00A73FEF" w:rsidTr="009C1FA4" w14:paraId="0B14D71A" w14:textId="77777777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:rsidRPr="009C1FA4" w:rsidR="00A73FEF" w:rsidP="00160330" w:rsidRDefault="00A73FEF" w14:paraId="28060C5B" w14:textId="760EEA88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 Titl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9C1FA4" w:rsidR="005E7C8A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Pr="009C1FA4" w:rsidR="005E7C8A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Pr="009C1FA4" w:rsidR="00A73FEF" w:rsidTr="009C1FA4" w14:paraId="6854BA15" w14:textId="77777777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:rsidRPr="009C1FA4" w:rsidR="00A73FEF" w:rsidP="00160330" w:rsidRDefault="00A73FEF" w14:paraId="398CC455" w14:textId="40B1136E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de:  </w:t>
            </w:r>
            <w:r w:rsidRPr="009C1FA4" w:rsidR="005E7C8A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Pr="009C1FA4" w:rsidR="005E7C8A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Pr="009C1FA4" w:rsidR="00A73FEF" w:rsidTr="009C1FA4" w14:paraId="1049BB9E" w14:textId="77777777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:rsidRPr="009C1FA4" w:rsidR="00A73FEF" w:rsidP="00160330" w:rsidRDefault="00A73FEF" w14:paraId="1573A33B" w14:textId="79E1CA2C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Department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 w:rsidR="004F09C2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Pr="009C1FA4" w:rsidR="00A73FEF" w:rsidTr="009C1FA4" w14:paraId="1EA31300" w14:textId="77777777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:rsidRPr="009C1FA4" w:rsidR="00A73FEF" w:rsidP="00160330" w:rsidRDefault="00A73FEF" w14:paraId="77AF642D" w14:textId="5497E23B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Program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Pr="009C1FA4" w:rsidR="004F09C2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Pr="009C1FA4" w:rsidR="00A73FEF" w:rsidTr="009C1FA4" w14:paraId="766C91CB" w14:textId="77777777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:rsidRPr="009C1FA4" w:rsidR="00A73FEF" w:rsidP="00160330" w:rsidRDefault="00A73FEF" w14:paraId="711CBC31" w14:textId="6BE6DCC9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lleg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 w:rsidR="004F09C2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Pr="009C1FA4" w:rsidR="00A73FEF" w:rsidTr="009C1FA4" w14:paraId="3B1E8B4E" w14:textId="77777777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:rsidRPr="009C1FA4" w:rsidR="00A73FEF" w:rsidP="00160330" w:rsidRDefault="00A73FEF" w14:paraId="3E220B76" w14:textId="7EFAC53F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Institution: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 w:rsidR="004F09C2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Pr="009C1FA4" w:rsidR="000C51B5" w:rsidTr="009C1FA4" w14:paraId="413C95BD" w14:textId="77777777">
        <w:trPr>
          <w:trHeight w:val="576"/>
          <w:tblCellSpacing w:w="7" w:type="dxa"/>
          <w:jc w:val="center"/>
        </w:trPr>
        <w:tc>
          <w:tcPr>
            <w:tcW w:w="2487" w:type="pct"/>
            <w:vAlign w:val="center"/>
          </w:tcPr>
          <w:p w:rsidRPr="009C1FA4" w:rsidR="000C51B5" w:rsidP="00160330" w:rsidRDefault="000C51B5" w14:paraId="79296E5D" w14:textId="42C3DB99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Academic Yea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Pr="009C1FA4" w:rsidR="004F09C2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vAlign w:val="center"/>
          </w:tcPr>
          <w:p w:rsidRPr="009C1FA4" w:rsidR="000C51B5" w:rsidP="00160330" w:rsidRDefault="000C51B5" w14:paraId="1DD2F638" w14:textId="4A69C56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Semeste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Pr="009C1FA4" w:rsidR="004F09C2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Pr="009C1FA4" w:rsidR="000C51B5" w:rsidTr="009C1FA4" w14:paraId="34234E2E" w14:textId="77777777">
        <w:trPr>
          <w:trHeight w:val="576"/>
          <w:tblCellSpacing w:w="7" w:type="dxa"/>
          <w:jc w:val="center"/>
        </w:trPr>
        <w:tc>
          <w:tcPr>
            <w:tcW w:w="2487" w:type="pct"/>
          </w:tcPr>
          <w:p w:rsidRPr="009C1FA4" w:rsidR="000C51B5" w:rsidP="00160330" w:rsidRDefault="000C51B5" w14:paraId="34D30FC1" w14:textId="154EF42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urse Instruct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Pr="009C1FA4" w:rsidR="004C517B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Pr="009C1FA4" w:rsidR="004F09C2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</w:tcPr>
          <w:p w:rsidRPr="009C1FA4" w:rsidR="000C51B5" w:rsidP="00160330" w:rsidRDefault="004C517B" w14:paraId="4C4953DE" w14:textId="769FC646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Supervis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Pr="009C1FA4" w:rsidR="004F09C2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Pr="009C1FA4" w:rsidR="000C51B5" w:rsidTr="009C1FA4" w14:paraId="6712735E" w14:textId="77777777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:rsidRPr="009C1FA4" w:rsidR="000C51B5" w:rsidRDefault="004C517B" w14:paraId="4F5766E0" w14:textId="735F0DC5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Field Experience location</w:t>
            </w:r>
            <w:r w:rsidRPr="009C1FA4" w:rsidR="000C51B5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 w:rsidR="000C51B5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 w:rsidR="000C51B5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Pr="009C1FA4" w:rsidR="004F09C2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Pr="009C1FA4" w:rsidR="000C51B5" w:rsidTr="009C1FA4" w14:paraId="50681096" w14:textId="77777777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:rsidRPr="009C1FA4" w:rsidR="000C51B5" w:rsidRDefault="000C51B5" w14:paraId="49E0CEBD" w14:textId="3BC35DB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ection</w:t>
            </w:r>
            <w:r w:rsidR="002467C1">
              <w:rPr>
                <w:rFonts w:cstheme="minorHAnsi"/>
                <w:color w:val="5279BB"/>
                <w:sz w:val="24"/>
                <w:szCs w:val="24"/>
              </w:rPr>
              <w:t>s</w:t>
            </w:r>
            <w:r w:rsidRPr="009C1FA4" w:rsidR="004C517B">
              <w:rPr>
                <w:rFonts w:cstheme="minorHAnsi"/>
                <w:color w:val="5279BB"/>
                <w:sz w:val="24"/>
                <w:szCs w:val="24"/>
              </w:rPr>
              <w:t>/groups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 w:rsidR="005E7C8A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Pr="009C1FA4" w:rsidR="005E7C8A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Pr="009C1FA4" w:rsidR="000C51B5" w:rsidTr="009C1FA4" w14:paraId="1A8CC6D2" w14:textId="77777777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:rsidRPr="009C1FA4" w:rsidR="000C51B5" w:rsidP="00160330" w:rsidRDefault="000C51B5" w14:paraId="435121DC" w14:textId="0C92987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Starting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 w:rsidR="005E7C8A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Pr="009C1FA4" w:rsidR="005E7C8A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Pr="009C1FA4" w:rsidR="000C51B5" w:rsidTr="009C1FA4" w14:paraId="0C5E0293" w14:textId="77777777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:rsidRPr="009C1FA4" w:rsidR="000C51B5" w:rsidP="00160330" w:rsidRDefault="000C51B5" w14:paraId="25B42E39" w14:textId="1947D5B4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Completed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Pr="009C1FA4" w:rsidR="005E7C8A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Pr="009C1FA4" w:rsidR="000C51B5" w:rsidTr="009C1FA4" w14:paraId="37C063C9" w14:textId="77777777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:rsidRPr="009C1FA4" w:rsidR="000C51B5" w:rsidP="00160330" w:rsidRDefault="000C51B5" w14:paraId="0D9567EB" w14:textId="6C2C3248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Report Dat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 w:rsidR="005E7C8A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Pr="009C1FA4" w:rsidR="005E7C8A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:rsidR="00922296" w:rsidP="00160330" w:rsidRDefault="00922296" w14:paraId="291E1B45" w14:textId="22519228">
      <w:pPr>
        <w:jc w:val="right"/>
        <w:rPr>
          <w:rFonts w:cstheme="minorHAnsi"/>
          <w:sz w:val="32"/>
          <w:szCs w:val="32"/>
        </w:rPr>
      </w:pPr>
    </w:p>
    <w:p w:rsidRPr="009C1FA4" w:rsidR="009C1FA4" w:rsidP="00160330" w:rsidRDefault="009C1FA4" w14:paraId="3D83D68F" w14:textId="77777777">
      <w:pPr>
        <w:jc w:val="right"/>
        <w:rPr>
          <w:rFonts w:cstheme="minorHAnsi"/>
          <w:sz w:val="32"/>
          <w:szCs w:val="32"/>
          <w:rtl/>
        </w:rPr>
      </w:pPr>
    </w:p>
    <w:sdt>
      <w:sdtPr>
        <w:id w:val="-1660458688"/>
        <w:docPartObj>
          <w:docPartGallery w:val="Table of Contents"/>
          <w:docPartUnique/>
        </w:docPartObj>
        <w:rPr>
          <w:rStyle w:val="a"/>
          <w:rFonts w:ascii="Calibri" w:hAnsi="Calibri" w:cs="Arial" w:asciiTheme="minorAscii" w:hAnsiTheme="minorAscii" w:cstheme="minorBidi"/>
          <w:color w:val="7030A0"/>
          <w:sz w:val="44"/>
          <w:szCs w:val="44"/>
        </w:rPr>
      </w:sdtPr>
      <w:sdtEndPr>
        <w:rPr>
          <w:rStyle w:val="DefaultParagraphFont"/>
          <w:rFonts w:ascii="Calibri" w:hAnsi="Calibri" w:cs="Arial" w:asciiTheme="minorAscii" w:hAnsiTheme="minorAscii" w:cstheme="minorBidi"/>
          <w:b w:val="1"/>
          <w:bCs w:val="1"/>
          <w:noProof/>
          <w:color w:val="auto"/>
          <w:sz w:val="22"/>
          <w:szCs w:val="22"/>
        </w:rPr>
      </w:sdtEndPr>
      <w:sdtContent>
        <w:p w:rsidRPr="00763804" w:rsidR="00F04A11" w:rsidP="00763804" w:rsidRDefault="00F04A11" w14:paraId="00DFF227" w14:textId="5B61B5AF">
          <w:pPr>
            <w:spacing w:line="360" w:lineRule="auto"/>
            <w:rPr>
              <w:rStyle w:val="a"/>
              <w:rFonts w:asciiTheme="minorHAnsi" w:hAnsiTheme="minorHAnsi" w:cstheme="minorHAnsi"/>
              <w:color w:val="7030A0"/>
              <w:sz w:val="32"/>
              <w:szCs w:val="32"/>
            </w:rPr>
          </w:pPr>
          <w:r w:rsidRPr="00763804">
            <w:rPr>
              <w:rStyle w:val="a"/>
              <w:rFonts w:asciiTheme="minorHAnsi" w:hAnsiTheme="minorHAnsi" w:cstheme="minorHAnsi"/>
              <w:color w:val="7030A0"/>
              <w:sz w:val="32"/>
              <w:szCs w:val="32"/>
            </w:rPr>
            <w:t>Contents</w:t>
          </w:r>
        </w:p>
        <w:p w:rsidR="00B763E1" w:rsidRDefault="00F04A11" w14:paraId="3F7F877A" w14:textId="50F0A4B8">
          <w:pPr>
            <w:pStyle w:val="TOC1"/>
            <w:tabs>
              <w:tab w:val="right" w:leader="dot" w:pos="9628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r w:rsidRPr="00763804">
            <w:rPr>
              <w:rFonts w:cstheme="minorHAnsi"/>
              <w:sz w:val="28"/>
              <w:szCs w:val="28"/>
            </w:rPr>
            <w:fldChar w:fldCharType="begin"/>
          </w:r>
          <w:r w:rsidRPr="00763804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763804">
            <w:rPr>
              <w:rFonts w:cstheme="minorHAnsi"/>
              <w:sz w:val="28"/>
              <w:szCs w:val="28"/>
            </w:rPr>
            <w:fldChar w:fldCharType="separate"/>
          </w:r>
          <w:hyperlink w:history="1" w:anchor="_Toc202275979">
            <w:r w:rsidRPr="000A49C7" w:rsidR="00B763E1">
              <w:rPr>
                <w:rStyle w:val="Hyperlink"/>
                <w:rFonts w:cstheme="minorHAnsi"/>
                <w:b/>
                <w:bCs/>
                <w:noProof/>
              </w:rPr>
              <w:t>A. Student Results</w:t>
            </w:r>
            <w:r w:rsidR="00B763E1">
              <w:rPr>
                <w:noProof/>
                <w:webHidden/>
              </w:rPr>
              <w:tab/>
            </w:r>
            <w:r w:rsidR="00B763E1">
              <w:rPr>
                <w:noProof/>
                <w:webHidden/>
              </w:rPr>
              <w:fldChar w:fldCharType="begin"/>
            </w:r>
            <w:r w:rsidR="00B763E1">
              <w:rPr>
                <w:noProof/>
                <w:webHidden/>
              </w:rPr>
              <w:instrText xml:space="preserve"> PAGEREF _Toc202275979 \h </w:instrText>
            </w:r>
            <w:r w:rsidR="00B763E1">
              <w:rPr>
                <w:noProof/>
                <w:webHidden/>
              </w:rPr>
            </w:r>
            <w:r w:rsidR="00B763E1">
              <w:rPr>
                <w:noProof/>
                <w:webHidden/>
              </w:rPr>
              <w:fldChar w:fldCharType="separate"/>
            </w:r>
            <w:r w:rsidR="00117CF7">
              <w:rPr>
                <w:noProof/>
                <w:webHidden/>
              </w:rPr>
              <w:t>3</w:t>
            </w:r>
            <w:r w:rsidR="00B763E1">
              <w:rPr>
                <w:noProof/>
                <w:webHidden/>
              </w:rPr>
              <w:fldChar w:fldCharType="end"/>
            </w:r>
          </w:hyperlink>
        </w:p>
        <w:p w:rsidR="00B763E1" w:rsidRDefault="00B763E1" w14:paraId="1A7D2BAA" w14:textId="57B87A2B">
          <w:pPr>
            <w:pStyle w:val="TOC1"/>
            <w:tabs>
              <w:tab w:val="right" w:leader="dot" w:pos="9628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75980">
            <w:r w:rsidRPr="000A49C7">
              <w:rPr>
                <w:rStyle w:val="Hyperlink"/>
                <w:rFonts w:cstheme="minorHAnsi"/>
                <w:b/>
                <w:bCs/>
                <w:noProof/>
              </w:rPr>
              <w:t>B. Field Experience Learning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75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7CF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63E1" w:rsidRDefault="00B763E1" w14:paraId="4F00D227" w14:textId="6A8AB73B">
          <w:pPr>
            <w:pStyle w:val="TOC1"/>
            <w:tabs>
              <w:tab w:val="right" w:leader="dot" w:pos="9628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75981">
            <w:r w:rsidRPr="000A49C7">
              <w:rPr>
                <w:rStyle w:val="Hyperlink"/>
                <w:b/>
                <w:bCs/>
                <w:noProof/>
              </w:rPr>
              <w:t>C. Difficulties and Challe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75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7CF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63E1" w:rsidRDefault="00B763E1" w14:paraId="6D8B0140" w14:textId="446B5DC8">
          <w:pPr>
            <w:pStyle w:val="TOC1"/>
            <w:tabs>
              <w:tab w:val="right" w:leader="dot" w:pos="9628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75982">
            <w:r w:rsidRPr="000A49C7">
              <w:rPr>
                <w:rStyle w:val="Hyperlink"/>
                <w:rFonts w:cstheme="minorHAnsi"/>
                <w:b/>
                <w:bCs/>
                <w:noProof/>
              </w:rPr>
              <w:t>D. Field Experience Improvemen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75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7CF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63E1" w:rsidRDefault="00B763E1" w14:paraId="08BBE159" w14:textId="335F0DDA">
          <w:pPr>
            <w:pStyle w:val="TOC1"/>
            <w:tabs>
              <w:tab w:val="right" w:leader="dot" w:pos="9628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75983">
            <w:r w:rsidRPr="000A49C7">
              <w:rPr>
                <w:rStyle w:val="Hyperlink"/>
                <w:rFonts w:cstheme="minorHAnsi"/>
                <w:b/>
                <w:bCs/>
                <w:noProof/>
              </w:rPr>
              <w:t>E. Report Appro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75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7CF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Pr="009C1FA4" w:rsidR="00F04A11" w:rsidP="00763804" w:rsidRDefault="00F04A11" w14:paraId="2A596456" w14:textId="2AC0D8CB">
          <w:pPr>
            <w:spacing w:line="360" w:lineRule="auto"/>
            <w:rPr>
              <w:rFonts w:cstheme="minorHAnsi"/>
            </w:rPr>
          </w:pPr>
          <w:r w:rsidRPr="00763804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:rsidRPr="009C1FA4" w:rsidR="008C68BC" w:rsidP="00160330" w:rsidRDefault="008C68BC" w14:paraId="2ED5EE7E" w14:textId="4FECE126">
      <w:pPr>
        <w:rPr>
          <w:rFonts w:cstheme="minorHAnsi"/>
          <w:sz w:val="32"/>
          <w:szCs w:val="32"/>
        </w:rPr>
      </w:pPr>
    </w:p>
    <w:p w:rsidRPr="009C1FA4" w:rsidR="008C68BC" w:rsidP="00160330" w:rsidRDefault="008C68BC" w14:paraId="4D865348" w14:textId="3535E140">
      <w:pPr>
        <w:rPr>
          <w:rFonts w:cstheme="minorHAnsi"/>
          <w:sz w:val="32"/>
          <w:szCs w:val="32"/>
        </w:rPr>
      </w:pPr>
    </w:p>
    <w:p w:rsidRPr="009C1FA4" w:rsidR="008C68BC" w:rsidP="00160330" w:rsidRDefault="008C68BC" w14:paraId="6F0F23E5" w14:textId="32E10B9E">
      <w:pPr>
        <w:rPr>
          <w:rFonts w:cstheme="minorHAnsi"/>
          <w:sz w:val="32"/>
          <w:szCs w:val="32"/>
        </w:rPr>
      </w:pPr>
    </w:p>
    <w:p w:rsidRPr="009C1FA4" w:rsidR="008C68BC" w:rsidP="00160330" w:rsidRDefault="008C68BC" w14:paraId="7E8776F3" w14:textId="2DEB3E37">
      <w:pPr>
        <w:rPr>
          <w:rFonts w:cstheme="minorHAnsi"/>
          <w:sz w:val="32"/>
          <w:szCs w:val="32"/>
        </w:rPr>
      </w:pPr>
    </w:p>
    <w:p w:rsidRPr="009C1FA4" w:rsidR="008C68BC" w:rsidP="00160330" w:rsidRDefault="008C68BC" w14:paraId="34BE9A39" w14:textId="0F2F592C">
      <w:pPr>
        <w:rPr>
          <w:rFonts w:cstheme="minorHAnsi"/>
          <w:sz w:val="32"/>
          <w:szCs w:val="32"/>
        </w:rPr>
      </w:pPr>
    </w:p>
    <w:p w:rsidRPr="009C1FA4" w:rsidR="008C68BC" w:rsidP="00160330" w:rsidRDefault="008C68BC" w14:paraId="267CA602" w14:textId="16F956F9">
      <w:pPr>
        <w:rPr>
          <w:rFonts w:cstheme="minorHAnsi"/>
          <w:sz w:val="32"/>
          <w:szCs w:val="32"/>
        </w:rPr>
      </w:pPr>
    </w:p>
    <w:p w:rsidRPr="009C1FA4" w:rsidR="008C68BC" w:rsidP="00160330" w:rsidRDefault="008C68BC" w14:paraId="768A436E" w14:textId="3149BCE9">
      <w:pPr>
        <w:rPr>
          <w:rFonts w:cstheme="minorHAnsi"/>
          <w:sz w:val="32"/>
          <w:szCs w:val="32"/>
        </w:rPr>
      </w:pPr>
    </w:p>
    <w:p w:rsidRPr="009C1FA4" w:rsidR="00B01484" w:rsidP="00160330" w:rsidRDefault="00B01484" w14:paraId="4022934A" w14:textId="669D9A02">
      <w:pPr>
        <w:rPr>
          <w:rFonts w:cstheme="minorHAnsi"/>
          <w:color w:val="4C3D8E"/>
          <w:sz w:val="32"/>
          <w:szCs w:val="32"/>
          <w:rtl/>
        </w:rPr>
      </w:pPr>
    </w:p>
    <w:p w:rsidRPr="009C1FA4" w:rsidR="00E11124" w:rsidP="00160330" w:rsidRDefault="00E11124" w14:paraId="472A2408" w14:textId="14354DC5">
      <w:pPr>
        <w:rPr>
          <w:rFonts w:cstheme="minorHAnsi"/>
          <w:color w:val="4C3D8E"/>
          <w:sz w:val="32"/>
          <w:szCs w:val="32"/>
        </w:rPr>
      </w:pPr>
      <w:r w:rsidRPr="2DFF2B19">
        <w:rPr>
          <w:color w:val="4C3D8E"/>
          <w:sz w:val="32"/>
          <w:szCs w:val="32"/>
        </w:rPr>
        <w:br w:type="page"/>
      </w:r>
    </w:p>
    <w:p w:rsidRPr="009C1FA4" w:rsidR="00256F95" w:rsidP="00160330" w:rsidRDefault="00C81CB5" w14:paraId="24B3675F" w14:textId="5A63C251">
      <w:pPr>
        <w:pStyle w:val="Heading1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name="_Ref115698087" w:id="0"/>
      <w:bookmarkStart w:name="_Toc202275979" w:id="1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0"/>
      <w:bookmarkEnd w:id="1"/>
    </w:p>
    <w:p w:rsidRPr="009C1FA4" w:rsidR="00A73FEF" w:rsidP="00160330" w:rsidRDefault="00DC59EF" w14:paraId="73F7A581" w14:textId="4D12A44A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Pr="009C1FA4" w:rsidR="00A73FEF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505"/>
        <w:gridCol w:w="482"/>
        <w:gridCol w:w="495"/>
        <w:gridCol w:w="486"/>
        <w:gridCol w:w="491"/>
        <w:gridCol w:w="491"/>
        <w:gridCol w:w="511"/>
        <w:gridCol w:w="425"/>
        <w:gridCol w:w="718"/>
        <w:gridCol w:w="577"/>
        <w:gridCol w:w="589"/>
        <w:gridCol w:w="577"/>
        <w:gridCol w:w="577"/>
        <w:gridCol w:w="577"/>
        <w:gridCol w:w="763"/>
      </w:tblGrid>
      <w:tr w:rsidRPr="009C1FA4" w:rsidR="001F2297" w:rsidTr="00160330" w14:paraId="78CDE1BF" w14:textId="77777777">
        <w:trPr>
          <w:trHeight w:val="354"/>
          <w:tblHeader/>
          <w:tblCellSpacing w:w="7" w:type="dxa"/>
          <w:jc w:val="center"/>
        </w:trPr>
        <w:tc>
          <w:tcPr>
            <w:tcW w:w="1347" w:type="dxa"/>
            <w:vMerge w:val="restart"/>
            <w:shd w:val="clear" w:color="auto" w:fill="4C3D8E"/>
            <w:vAlign w:val="center"/>
          </w:tcPr>
          <w:p w:rsidRPr="009C1FA4" w:rsidR="001F2297" w:rsidP="00160330" w:rsidRDefault="001F2297" w14:paraId="1295E80B" w14:textId="77777777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590" w:type="dxa"/>
            <w:gridSpan w:val="9"/>
            <w:shd w:val="clear" w:color="auto" w:fill="4C3D8E"/>
            <w:vAlign w:val="center"/>
          </w:tcPr>
          <w:p w:rsidRPr="009C1FA4" w:rsidR="001F2297" w:rsidP="00160330" w:rsidRDefault="001D1F8E" w14:paraId="1BF39C14" w14:textId="46B7504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639" w:type="dxa"/>
            <w:gridSpan w:val="6"/>
            <w:shd w:val="clear" w:color="auto" w:fill="4C3D8E"/>
            <w:vAlign w:val="center"/>
          </w:tcPr>
          <w:p w:rsidRPr="009C1FA4" w:rsidR="001F2297" w:rsidP="00160330" w:rsidRDefault="001D1F8E" w14:paraId="6BB779F0" w14:textId="30BDDF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Pr="009C1FA4" w:rsidR="00160330" w:rsidTr="00160330" w14:paraId="6B107AF5" w14:textId="77777777">
        <w:trPr>
          <w:cantSplit/>
          <w:trHeight w:val="1134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4C3D8E"/>
            <w:vAlign w:val="center"/>
          </w:tcPr>
          <w:p w:rsidRPr="009C1FA4" w:rsidR="001D1F8E" w:rsidP="00160330" w:rsidRDefault="001D1F8E" w14:paraId="0D5A5C71" w14:textId="77777777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:rsidRPr="009C1FA4" w:rsidR="001D1F8E" w:rsidP="00160330" w:rsidRDefault="001D1F8E" w14:paraId="5E991EDC" w14:textId="261956B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68" w:type="dxa"/>
            <w:shd w:val="clear" w:color="auto" w:fill="9498CB"/>
            <w:vAlign w:val="center"/>
          </w:tcPr>
          <w:p w:rsidRPr="009C1FA4" w:rsidR="001D1F8E" w:rsidP="00160330" w:rsidRDefault="001D1F8E" w14:paraId="3341C686" w14:textId="34EF7B1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:rsidRPr="009C1FA4" w:rsidR="001D1F8E" w:rsidP="00160330" w:rsidRDefault="001D1F8E" w14:paraId="7D69CC08" w14:textId="25629A9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2" w:type="dxa"/>
            <w:shd w:val="clear" w:color="auto" w:fill="9498CB"/>
            <w:vAlign w:val="center"/>
          </w:tcPr>
          <w:p w:rsidRPr="009C1FA4" w:rsidR="001D1F8E" w:rsidP="00160330" w:rsidRDefault="001D1F8E" w14:paraId="5EC54870" w14:textId="3DAFC8A7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:rsidRPr="009C1FA4" w:rsidR="001D1F8E" w:rsidP="00160330" w:rsidRDefault="001D1F8E" w14:paraId="5178E281" w14:textId="029E2E1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7" w:type="dxa"/>
            <w:shd w:val="clear" w:color="auto" w:fill="9498CB"/>
            <w:vAlign w:val="center"/>
          </w:tcPr>
          <w:p w:rsidRPr="009C1FA4" w:rsidR="001D1F8E" w:rsidP="00160330" w:rsidRDefault="001D1F8E" w14:paraId="25964555" w14:textId="2B4F5E9B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:rsidRPr="009C1FA4" w:rsidR="001D1F8E" w:rsidP="00160330" w:rsidRDefault="001D1F8E" w14:paraId="10EE98E3" w14:textId="08DFF2E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11" w:type="dxa"/>
            <w:shd w:val="clear" w:color="auto" w:fill="9498CB"/>
            <w:vAlign w:val="center"/>
          </w:tcPr>
          <w:p w:rsidRPr="009C1FA4" w:rsidR="001D1F8E" w:rsidP="00160330" w:rsidRDefault="001D1F8E" w14:paraId="2C6BE920" w14:textId="00933787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704" w:type="dxa"/>
            <w:shd w:val="clear" w:color="auto" w:fill="9498CB"/>
            <w:vAlign w:val="center"/>
          </w:tcPr>
          <w:p w:rsidRPr="009C1FA4" w:rsidR="001D1F8E" w:rsidP="00160330" w:rsidRDefault="001D1F8E" w14:paraId="42DB2DFE" w14:textId="07EDFA4A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:rsidRPr="009C1FA4" w:rsidR="001D1F8E" w:rsidP="00160330" w:rsidRDefault="001D1F8E" w14:paraId="6D803A0B" w14:textId="6EDAD1D6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5" w:type="dxa"/>
            <w:shd w:val="clear" w:color="auto" w:fill="9498CB"/>
            <w:textDirection w:val="btLr"/>
            <w:vAlign w:val="center"/>
          </w:tcPr>
          <w:p w:rsidRPr="009C1FA4" w:rsidR="001D1F8E" w:rsidP="00160330" w:rsidRDefault="001D1F8E" w14:paraId="6B3FB0DA" w14:textId="2F2EA74D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:rsidRPr="009C1FA4" w:rsidR="001D1F8E" w:rsidP="00160330" w:rsidRDefault="001D1F8E" w14:paraId="05709AF4" w14:textId="26B77DF8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:rsidRPr="009C1FA4" w:rsidR="001D1F8E" w:rsidP="00160330" w:rsidRDefault="001D1F8E" w14:paraId="4BF52A94" w14:textId="089B04D6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:rsidRPr="009C1FA4" w:rsidR="001D1F8E" w:rsidP="00160330" w:rsidRDefault="001D1F8E" w14:paraId="176F427D" w14:textId="50B3BA55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742" w:type="dxa"/>
            <w:shd w:val="clear" w:color="auto" w:fill="9498CB"/>
            <w:textDirection w:val="btLr"/>
            <w:vAlign w:val="center"/>
          </w:tcPr>
          <w:p w:rsidRPr="009C1FA4" w:rsidR="001D1F8E" w:rsidP="00160330" w:rsidRDefault="001D1F8E" w14:paraId="22567D45" w14:textId="13E783DB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Pr="009C1FA4" w:rsidR="00160330" w:rsidTr="00160330" w14:paraId="2072044B" w14:textId="77777777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:rsidRPr="009C1FA4" w:rsidR="001F2297" w:rsidP="00160330" w:rsidRDefault="001D1F8E" w14:paraId="724A005D" w14:textId="3DFF2E12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1BFCD743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4DDAF955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649C2378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2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55099A85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6C79B7AE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14888679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549B97F6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7021A78F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56260811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0C105C68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6AB5A84B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56062D05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45FA089C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242922D0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F2F2F2" w:themeFill="background1" w:themeFillShade="F2"/>
            <w:vAlign w:val="center"/>
          </w:tcPr>
          <w:p w:rsidRPr="009C1FA4" w:rsidR="001F2297" w:rsidP="00160330" w:rsidRDefault="001F2297" w14:paraId="59294CBE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C1FA4" w:rsidR="00160330" w:rsidTr="00160330" w14:paraId="52305F7A" w14:textId="77777777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:rsidRPr="009C1FA4" w:rsidR="001F2297" w:rsidP="00160330" w:rsidRDefault="001D1F8E" w14:paraId="511B80F8" w14:textId="5BFA3512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272F8E20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666C27E8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5E43D7A8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2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6BB522D8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1F069801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5B02289E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7CDD0F75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47A70872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6DFBCA83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6F950045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42383A7F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0228F57A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785E0CE7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4B21F3FA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:rsidRPr="009C1FA4" w:rsidR="001F2297" w:rsidP="00160330" w:rsidRDefault="001F2297" w14:paraId="7099AA8A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:rsidR="00160330" w:rsidP="00160330" w:rsidRDefault="00160330" w14:paraId="37A96149" w14:textId="77777777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name="_Ref115698098" w:id="2"/>
    </w:p>
    <w:p w:rsidRPr="009C1FA4" w:rsidR="002E343C" w:rsidP="00160330" w:rsidRDefault="004E172A" w14:paraId="6B454905" w14:textId="1A408134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Pr="009C1FA4" w:rsidR="002E343C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2"/>
      <w:r w:rsidRPr="009C1FA4" w:rsidR="00A73FEF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</w:p>
    <w:p w:rsidRPr="00160330" w:rsidR="003A4ABD" w:rsidRDefault="002E343C" w14:paraId="096921D3" w14:textId="7979D2C9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lang w:bidi="ar-EG"/>
        </w:rPr>
      </w:pPr>
      <w:r w:rsidRPr="00160330">
        <w:rPr>
          <w:rFonts w:cstheme="minorHAnsi"/>
          <w:lang w:bidi="ar-EG"/>
        </w:rPr>
        <w:t xml:space="preserve">Including </w:t>
      </w:r>
      <w:r w:rsidR="002467C1">
        <w:rPr>
          <w:rFonts w:cstheme="minorHAnsi"/>
          <w:lang w:bidi="ar-EG"/>
        </w:rPr>
        <w:t xml:space="preserve">particular </w:t>
      </w:r>
      <w:r w:rsidRPr="00160330">
        <w:rPr>
          <w:rFonts w:cstheme="minorHAnsi"/>
          <w:lang w:bidi="ar-EG"/>
        </w:rPr>
        <w:t>factors affecting the results</w:t>
      </w:r>
      <w:r w:rsidR="002467C1">
        <w:rPr>
          <w:rFonts w:cstheme="minorHAnsi"/>
          <w:lang w:bidi="ar-EG"/>
        </w:rPr>
        <w:t xml:space="preserve"> </w:t>
      </w:r>
      <w:r w:rsidRPr="00160330" w:rsidR="002467C1">
        <w:rPr>
          <w:rFonts w:cstheme="minorHAnsi"/>
          <w:lang w:bidi="ar-EG"/>
        </w:rPr>
        <w:t>(if any)</w:t>
      </w:r>
      <w:r w:rsidR="000C4910">
        <w:rPr>
          <w:rFonts w:cstheme="minorHAnsi"/>
          <w:lang w:bidi="ar-EG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160330" w:rsidR="004F09C2" w:rsidTr="00E11124" w14:paraId="241DE289" w14:textId="77777777">
        <w:tc>
          <w:tcPr>
            <w:tcW w:w="9628" w:type="dxa"/>
          </w:tcPr>
          <w:p w:rsidRPr="00160330" w:rsidR="004F09C2" w:rsidP="00160330" w:rsidRDefault="004F09C2" w14:paraId="0AFCED07" w14:textId="77777777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:rsidR="00A15275" w:rsidP="167B1038" w:rsidRDefault="00A15275" w14:paraId="457BF8D7" w14:textId="77777777">
      <w:pPr>
        <w:spacing w:after="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</w:pPr>
    </w:p>
    <w:p w:rsidRPr="00B763E1" w:rsidR="04A8B0CD" w:rsidP="167B1038" w:rsidRDefault="04A8B0CD" w14:paraId="7B901218" w14:textId="3B423A39">
      <w:pPr>
        <w:spacing w:after="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rtl/>
          <w:lang w:bidi="ar-YE"/>
        </w:rPr>
      </w:pPr>
      <w:r w:rsidRPr="00B763E1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3. Student Evaluation of Training Centers</w:t>
      </w:r>
    </w:p>
    <w:tbl>
      <w:tblPr>
        <w:tblStyle w:val="NCAAA"/>
        <w:tblW w:w="9628" w:type="dxa"/>
        <w:tblBorders>
          <w:top w:val="single" w:color="FFFFFF" w:themeColor="background1" w:sz="12" w:space="0"/>
          <w:left w:val="single" w:color="FFFFFF" w:themeColor="background1" w:sz="12" w:space="0"/>
          <w:bottom w:val="single" w:color="FFFFFF" w:themeColor="background1" w:sz="12" w:space="0"/>
          <w:right w:val="single" w:color="FFFFFF" w:themeColor="background1" w:sz="12" w:space="0"/>
          <w:insideH w:val="single" w:color="FFFFFF" w:themeColor="background1" w:sz="12" w:space="0"/>
          <w:insideV w:val="single" w:color="FFFFFF" w:themeColor="background1" w:sz="12" w:space="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2933"/>
        <w:gridCol w:w="3166"/>
      </w:tblGrid>
      <w:tr w:rsidRPr="009C1FA4" w:rsidR="00B763E1" w:rsidTr="00B763E1" w14:paraId="3373854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  <w:tblHeader/>
        </w:trPr>
        <w:tc>
          <w:tcPr>
            <w:tcW w:w="3529" w:type="dxa"/>
            <w:vAlign w:val="center"/>
          </w:tcPr>
          <w:p w:rsidRPr="00B763E1" w:rsidR="00B763E1" w:rsidP="00B763E1" w:rsidRDefault="00B763E1" w14:paraId="2278E47C" w14:textId="3E35E96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763E1">
              <w:rPr>
                <w:rFonts w:cstheme="minorHAnsi"/>
                <w:b/>
                <w:bCs/>
                <w:sz w:val="24"/>
                <w:szCs w:val="24"/>
              </w:rPr>
              <w:t>Training Center</w:t>
            </w:r>
          </w:p>
        </w:tc>
        <w:tc>
          <w:tcPr>
            <w:tcW w:w="2933" w:type="dxa"/>
            <w:vAlign w:val="center"/>
          </w:tcPr>
          <w:p w:rsidRPr="00B763E1" w:rsidR="00B763E1" w:rsidP="00B763E1" w:rsidRDefault="00B763E1" w14:paraId="12E2212C" w14:textId="07297297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B763E1">
              <w:rPr>
                <w:rFonts w:cstheme="minorHAnsi"/>
                <w:b/>
                <w:bCs/>
                <w:sz w:val="24"/>
                <w:szCs w:val="24"/>
              </w:rPr>
              <w:t>Number of Students</w:t>
            </w:r>
          </w:p>
        </w:tc>
        <w:tc>
          <w:tcPr>
            <w:tcW w:w="3166" w:type="dxa"/>
            <w:vAlign w:val="center"/>
          </w:tcPr>
          <w:p w:rsidRPr="00B763E1" w:rsidR="00B763E1" w:rsidP="00B763E1" w:rsidRDefault="00B763E1" w14:paraId="081F4A56" w14:textId="7986724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763E1">
              <w:rPr>
                <w:rFonts w:cstheme="minorHAnsi"/>
                <w:b/>
                <w:bCs/>
                <w:sz w:val="24"/>
                <w:szCs w:val="24"/>
              </w:rPr>
              <w:t>Overall Evaluation</w:t>
            </w:r>
          </w:p>
        </w:tc>
      </w:tr>
      <w:tr w:rsidRPr="009C1FA4" w:rsidR="00B763E1" w:rsidTr="00B763E1" w14:paraId="23BC1AC8" w14:textId="77777777">
        <w:trPr>
          <w:trHeight w:val="276"/>
        </w:trPr>
        <w:tc>
          <w:tcPr>
            <w:tcW w:w="3529" w:type="dxa"/>
          </w:tcPr>
          <w:p w:rsidRPr="009C1FA4" w:rsidR="00B763E1" w:rsidP="00A96B46" w:rsidRDefault="00B763E1" w14:paraId="71CDE6C9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33" w:type="dxa"/>
          </w:tcPr>
          <w:p w:rsidRPr="009C1FA4" w:rsidR="00B763E1" w:rsidP="00A96B46" w:rsidRDefault="00B763E1" w14:paraId="031BAAFA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:rsidRPr="009C1FA4" w:rsidR="00B763E1" w:rsidP="00A96B46" w:rsidRDefault="00B763E1" w14:paraId="577AF955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Pr="009C1FA4" w:rsidR="00B763E1" w:rsidTr="00B763E1" w14:paraId="315E465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529" w:type="dxa"/>
          </w:tcPr>
          <w:p w:rsidRPr="009C1FA4" w:rsidR="00B763E1" w:rsidP="00A96B46" w:rsidRDefault="00B763E1" w14:paraId="025C4087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33" w:type="dxa"/>
          </w:tcPr>
          <w:p w:rsidRPr="009C1FA4" w:rsidR="00B763E1" w:rsidP="00A96B46" w:rsidRDefault="00B763E1" w14:paraId="282434AA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:rsidRPr="009C1FA4" w:rsidR="00B763E1" w:rsidP="00A96B46" w:rsidRDefault="00B763E1" w14:paraId="10052B64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Pr="009C1FA4" w:rsidR="00B763E1" w:rsidTr="00B763E1" w14:paraId="03C8762F" w14:textId="77777777">
        <w:trPr>
          <w:trHeight w:val="276"/>
        </w:trPr>
        <w:tc>
          <w:tcPr>
            <w:tcW w:w="3529" w:type="dxa"/>
          </w:tcPr>
          <w:p w:rsidRPr="009C1FA4" w:rsidR="00B763E1" w:rsidP="00A96B46" w:rsidRDefault="00B763E1" w14:paraId="08BD3520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33" w:type="dxa"/>
          </w:tcPr>
          <w:p w:rsidRPr="009C1FA4" w:rsidR="00B763E1" w:rsidP="00A96B46" w:rsidRDefault="00B763E1" w14:paraId="5DABC4F8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:rsidRPr="009C1FA4" w:rsidR="00B763E1" w:rsidP="00A96B46" w:rsidRDefault="00B763E1" w14:paraId="21B04EB7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Pr="009C1FA4" w:rsidR="00B763E1" w:rsidTr="00B763E1" w14:paraId="2374B4D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529" w:type="dxa"/>
          </w:tcPr>
          <w:p w:rsidRPr="009C1FA4" w:rsidR="00B763E1" w:rsidP="00A96B46" w:rsidRDefault="00B763E1" w14:paraId="3C6AA94A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33" w:type="dxa"/>
          </w:tcPr>
          <w:p w:rsidRPr="009C1FA4" w:rsidR="00B763E1" w:rsidP="00A96B46" w:rsidRDefault="00B763E1" w14:paraId="62ED48E8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:rsidRPr="009C1FA4" w:rsidR="00B763E1" w:rsidP="00A96B46" w:rsidRDefault="00B763E1" w14:paraId="4412E1FE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:rsidR="00B763E1" w:rsidP="167B1038" w:rsidRDefault="00B763E1" w14:paraId="63BCFEED" w14:textId="77777777">
      <w:pPr>
        <w:spacing w:after="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highlight w:val="yellow"/>
          <w:rtl/>
          <w:lang w:bidi="ar-YE"/>
        </w:rPr>
      </w:pPr>
    </w:p>
    <w:p w:rsidRPr="009C1FA4" w:rsidR="004F09C2" w:rsidP="167B1038" w:rsidRDefault="04A8B0CD" w14:paraId="27AE6199" w14:textId="46B89792">
      <w:pPr>
        <w:spacing w:after="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rtl/>
          <w:lang w:bidi="ar-YE"/>
        </w:rPr>
      </w:pPr>
      <w:r w:rsidRPr="167B1038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4</w:t>
      </w:r>
      <w:r w:rsidRPr="167B1038" w:rsidR="004F09C2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. Recommendation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9C1FA4" w:rsidR="004F09C2" w:rsidTr="00E11124" w14:paraId="2F07B7EA" w14:textId="77777777">
        <w:tc>
          <w:tcPr>
            <w:tcW w:w="9628" w:type="dxa"/>
          </w:tcPr>
          <w:p w:rsidRPr="00160330" w:rsidR="004F09C2" w:rsidP="00160330" w:rsidRDefault="004F09C2" w14:paraId="0D05B544" w14:textId="77777777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:rsidRPr="009C1FA4" w:rsidR="00AA219C" w:rsidP="00160330" w:rsidRDefault="00AA219C" w14:paraId="20121469" w14:textId="77777777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name="_Toc202275980" w:id="3"/>
      <w:bookmarkStart w:name="_Ref115698113" w:id="4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Field Experience Learning Outcomes</w:t>
      </w:r>
      <w:bookmarkEnd w:id="3"/>
    </w:p>
    <w:p w:rsidRPr="009C1FA4" w:rsidR="002E343C" w:rsidP="00160330" w:rsidRDefault="004E172A" w14:paraId="00AAD8E1" w14:textId="12CB65EE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Pr="009C1FA4" w:rsidR="002E343C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Pr="009C1FA4" w:rsidR="00120180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4"/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2226"/>
        <w:gridCol w:w="1007"/>
        <w:gridCol w:w="1418"/>
        <w:gridCol w:w="1131"/>
        <w:gridCol w:w="990"/>
        <w:gridCol w:w="2308"/>
      </w:tblGrid>
      <w:tr w:rsidRPr="009C1FA4" w:rsidR="00807650" w:rsidTr="00160330" w14:paraId="493C9918" w14:textId="77777777">
        <w:trPr>
          <w:trHeight w:val="507"/>
          <w:tblHeader/>
          <w:tblCellSpacing w:w="7" w:type="dxa"/>
          <w:jc w:val="center"/>
        </w:trPr>
        <w:tc>
          <w:tcPr>
            <w:tcW w:w="2757" w:type="dxa"/>
            <w:gridSpan w:val="2"/>
            <w:vMerge w:val="restart"/>
            <w:shd w:val="clear" w:color="auto" w:fill="4C3D8E"/>
            <w:vAlign w:val="center"/>
          </w:tcPr>
          <w:p w:rsidRPr="009C1FA4" w:rsidR="00120180" w:rsidP="00160330" w:rsidRDefault="00120180" w14:paraId="54638593" w14:textId="72054D8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Pr="009C1FA4" w:rsidR="00A8142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:rsidRPr="009C1FA4" w:rsidR="00807650" w:rsidP="00160330" w:rsidRDefault="00120180" w14:paraId="22799823" w14:textId="090832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993" w:type="dxa"/>
            <w:vMerge w:val="restart"/>
            <w:shd w:val="clear" w:color="auto" w:fill="4C3D8E"/>
            <w:vAlign w:val="center"/>
          </w:tcPr>
          <w:p w:rsidRPr="009C1FA4" w:rsidR="00807650" w:rsidP="00160330" w:rsidRDefault="00A73FEF" w14:paraId="2DCE3B20" w14:textId="3CF7279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Pr="009C1FA4" w:rsidR="0012018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404" w:type="dxa"/>
            <w:vMerge w:val="restart"/>
            <w:shd w:val="clear" w:color="auto" w:fill="4C3D8E"/>
            <w:vAlign w:val="center"/>
          </w:tcPr>
          <w:p w:rsidRPr="009C1FA4" w:rsidR="00807650" w:rsidP="00160330" w:rsidRDefault="00120180" w14:paraId="5BBF0E3E" w14:textId="6D6468D4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107" w:type="dxa"/>
            <w:gridSpan w:val="2"/>
            <w:shd w:val="clear" w:color="auto" w:fill="4C3D8E"/>
            <w:vAlign w:val="center"/>
          </w:tcPr>
          <w:p w:rsidRPr="009C1FA4" w:rsidR="00807650" w:rsidP="00160330" w:rsidRDefault="00120180" w14:paraId="4B9255A3" w14:textId="67473C14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2287" w:type="dxa"/>
            <w:vMerge w:val="restart"/>
            <w:shd w:val="clear" w:color="auto" w:fill="4C3D8E"/>
            <w:vAlign w:val="center"/>
          </w:tcPr>
          <w:p w:rsidRPr="009C1FA4" w:rsidR="00120180" w:rsidP="00160330" w:rsidRDefault="00120180" w14:paraId="7C6A2441" w14:textId="77777777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:rsidRPr="009C1FA4" w:rsidR="00807650" w:rsidP="00160330" w:rsidRDefault="00120180" w14:paraId="47EC2462" w14:textId="0EFDD018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Pr="009C1FA4" w:rsidR="00807650" w:rsidTr="00160330" w14:paraId="4EB83307" w14:textId="77777777">
        <w:trPr>
          <w:trHeight w:val="266"/>
          <w:tblHeader/>
          <w:tblCellSpacing w:w="7" w:type="dxa"/>
          <w:jc w:val="center"/>
        </w:trPr>
        <w:tc>
          <w:tcPr>
            <w:tcW w:w="2757" w:type="dxa"/>
            <w:gridSpan w:val="2"/>
            <w:vMerge/>
            <w:shd w:val="clear" w:color="auto" w:fill="DBDBDB" w:themeFill="accent3" w:themeFillTint="66"/>
          </w:tcPr>
          <w:p w:rsidRPr="009C1FA4" w:rsidR="00807650" w:rsidP="00160330" w:rsidRDefault="00807650" w14:paraId="34CA1139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BDBDB" w:themeFill="accent3" w:themeFillTint="66"/>
          </w:tcPr>
          <w:p w:rsidRPr="009C1FA4" w:rsidR="00807650" w:rsidP="00160330" w:rsidRDefault="00807650" w14:paraId="470399F0" w14:textId="77777777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404" w:type="dxa"/>
            <w:vMerge/>
            <w:shd w:val="clear" w:color="auto" w:fill="DBDBDB" w:themeFill="accent3" w:themeFillTint="66"/>
          </w:tcPr>
          <w:p w:rsidRPr="009C1FA4" w:rsidR="00807650" w:rsidP="00160330" w:rsidRDefault="00807650" w14:paraId="70356B0B" w14:textId="77777777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117" w:type="dxa"/>
            <w:shd w:val="clear" w:color="auto" w:fill="9498CB"/>
            <w:vAlign w:val="center"/>
          </w:tcPr>
          <w:p w:rsidRPr="009C1FA4" w:rsidR="00807650" w:rsidP="00160330" w:rsidRDefault="00394F02" w14:paraId="4C58838D" w14:textId="287743E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 Level</w:t>
            </w:r>
          </w:p>
        </w:tc>
        <w:tc>
          <w:tcPr>
            <w:tcW w:w="976" w:type="dxa"/>
            <w:shd w:val="clear" w:color="auto" w:fill="9498CB"/>
            <w:vAlign w:val="center"/>
          </w:tcPr>
          <w:p w:rsidRPr="009C1FA4" w:rsidR="00807650" w:rsidP="00160330" w:rsidRDefault="00120180" w14:paraId="7ABB8A1E" w14:textId="6668839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ual Level</w:t>
            </w:r>
          </w:p>
        </w:tc>
        <w:tc>
          <w:tcPr>
            <w:tcW w:w="2287" w:type="dxa"/>
            <w:vMerge/>
            <w:shd w:val="clear" w:color="auto" w:fill="DBDBDB" w:themeFill="accent3" w:themeFillTint="66"/>
            <w:vAlign w:val="center"/>
          </w:tcPr>
          <w:p w:rsidRPr="009C1FA4" w:rsidR="00807650" w:rsidP="00160330" w:rsidRDefault="00807650" w14:paraId="07AE8F32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Pr="009C1FA4" w:rsidR="00807650" w:rsidTr="00160330" w14:paraId="18CE39BD" w14:textId="77777777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:rsidRPr="009C1FA4" w:rsidR="00807650" w:rsidP="00160330" w:rsidRDefault="00807650" w14:paraId="0B8A606C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1</w:t>
            </w:r>
          </w:p>
        </w:tc>
        <w:tc>
          <w:tcPr>
            <w:tcW w:w="9059" w:type="dxa"/>
            <w:gridSpan w:val="6"/>
            <w:shd w:val="clear" w:color="auto" w:fill="52B5C2"/>
          </w:tcPr>
          <w:p w:rsidRPr="009C1FA4" w:rsidR="00807650" w:rsidP="00160330" w:rsidRDefault="00120180" w14:paraId="56A1D0A5" w14:textId="4A82D96B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Pr="009C1FA4" w:rsidR="00807650" w:rsidTr="00160330" w14:paraId="31639330" w14:textId="77777777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:rsidRPr="009C1FA4" w:rsidR="00807650" w:rsidP="00160330" w:rsidRDefault="00807650" w14:paraId="3A89BB70" w14:textId="77777777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:rsidRPr="009C1FA4" w:rsidR="00807650" w:rsidP="00160330" w:rsidRDefault="00807650" w14:paraId="50E87EDE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:rsidRPr="009C1FA4" w:rsidR="00807650" w:rsidP="00160330" w:rsidRDefault="00807650" w14:paraId="0257F9EC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:rsidRPr="009C1FA4" w:rsidR="00807650" w:rsidP="00160330" w:rsidRDefault="00807650" w14:paraId="041B7C19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:rsidRPr="009C1FA4" w:rsidR="00807650" w:rsidP="00160330" w:rsidRDefault="00807650" w14:paraId="2D7488C0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:rsidRPr="009C1FA4" w:rsidR="00807650" w:rsidP="00160330" w:rsidRDefault="00807650" w14:paraId="6AAF0B06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:rsidRPr="009C1FA4" w:rsidR="00807650" w:rsidP="00160330" w:rsidRDefault="00807650" w14:paraId="5846DB9A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Pr="009C1FA4" w:rsidR="00807650" w:rsidTr="00160330" w14:paraId="1C473C63" w14:textId="77777777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:rsidRPr="009C1FA4" w:rsidR="00807650" w:rsidP="00160330" w:rsidRDefault="00807650" w14:paraId="54127606" w14:textId="77777777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:rsidRPr="009C1FA4" w:rsidR="00807650" w:rsidP="00160330" w:rsidRDefault="00807650" w14:paraId="634698FF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:rsidRPr="009C1FA4" w:rsidR="00807650" w:rsidP="00160330" w:rsidRDefault="00807650" w14:paraId="26686028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:rsidRPr="009C1FA4" w:rsidR="00807650" w:rsidP="00160330" w:rsidRDefault="00807650" w14:paraId="0D3D9921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:rsidRPr="009C1FA4" w:rsidR="00807650" w:rsidP="00160330" w:rsidRDefault="00807650" w14:paraId="0F283C1E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:rsidRPr="009C1FA4" w:rsidR="00807650" w:rsidP="00160330" w:rsidRDefault="00807650" w14:paraId="1596F60F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:rsidRPr="009C1FA4" w:rsidR="00807650" w:rsidP="00160330" w:rsidRDefault="00807650" w14:paraId="5B6A68E7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Pr="009C1FA4" w:rsidR="00807650" w:rsidTr="00160330" w14:paraId="34C32888" w14:textId="77777777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:rsidRPr="009C1FA4" w:rsidR="00807650" w:rsidP="00160330" w:rsidRDefault="003A703A" w14:paraId="73E46CF7" w14:textId="40C76364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Pr="009C1FA4" w:rsidR="00807650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:rsidRPr="009C1FA4" w:rsidR="00807650" w:rsidP="00160330" w:rsidRDefault="00807650" w14:paraId="1D35391E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:rsidRPr="009C1FA4" w:rsidR="00807650" w:rsidP="00160330" w:rsidRDefault="00807650" w14:paraId="1DDCF144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:rsidRPr="009C1FA4" w:rsidR="00807650" w:rsidP="00160330" w:rsidRDefault="00807650" w14:paraId="40208E7A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:rsidRPr="009C1FA4" w:rsidR="00807650" w:rsidP="00160330" w:rsidRDefault="00807650" w14:paraId="3C06B0D1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:rsidRPr="009C1FA4" w:rsidR="00807650" w:rsidP="00160330" w:rsidRDefault="00807650" w14:paraId="67BA1B3D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:rsidRPr="009C1FA4" w:rsidR="00807650" w:rsidP="00160330" w:rsidRDefault="00807650" w14:paraId="69B3E0C7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Pr="009C1FA4" w:rsidR="00807650" w:rsidTr="00160330" w14:paraId="3977C51D" w14:textId="77777777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:rsidRPr="009C1FA4" w:rsidR="00807650" w:rsidP="00160330" w:rsidRDefault="00807650" w14:paraId="3DF6B502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9059" w:type="dxa"/>
            <w:gridSpan w:val="6"/>
            <w:shd w:val="clear" w:color="auto" w:fill="52B5C2"/>
          </w:tcPr>
          <w:p w:rsidRPr="009C1FA4" w:rsidR="00807650" w:rsidP="00160330" w:rsidRDefault="00120180" w14:paraId="3C8AF222" w14:textId="0CE4EC3F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Pr="009C1FA4" w:rsidR="00807650" w:rsidTr="00160330" w14:paraId="63EC95CE" w14:textId="77777777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:rsidRPr="009C1FA4" w:rsidR="00807650" w:rsidP="00160330" w:rsidRDefault="00807650" w14:paraId="42D1BD4E" w14:textId="77777777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lastRenderedPageBreak/>
              <w:t>2.1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:rsidRPr="009C1FA4" w:rsidR="00807650" w:rsidP="00160330" w:rsidRDefault="00807650" w14:paraId="03583607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:rsidRPr="009C1FA4" w:rsidR="00807650" w:rsidP="00160330" w:rsidRDefault="00807650" w14:paraId="6A1D521A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:rsidRPr="009C1FA4" w:rsidR="00807650" w:rsidP="00160330" w:rsidRDefault="00807650" w14:paraId="01E3AC0E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:rsidRPr="009C1FA4" w:rsidR="00807650" w:rsidP="00160330" w:rsidRDefault="00807650" w14:paraId="164C4B30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:rsidRPr="009C1FA4" w:rsidR="00807650" w:rsidP="00160330" w:rsidRDefault="00807650" w14:paraId="07ED2977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:rsidRPr="009C1FA4" w:rsidR="00807650" w:rsidP="00160330" w:rsidRDefault="00807650" w14:paraId="305C671D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Pr="009C1FA4" w:rsidR="00807650" w:rsidTr="00160330" w14:paraId="245C1438" w14:textId="77777777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:rsidRPr="009C1FA4" w:rsidR="00807650" w:rsidP="00160330" w:rsidRDefault="00807650" w14:paraId="063BEA9D" w14:textId="77777777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:rsidRPr="009C1FA4" w:rsidR="00807650" w:rsidP="00160330" w:rsidRDefault="00807650" w14:paraId="43A4364B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:rsidRPr="009C1FA4" w:rsidR="00807650" w:rsidP="00160330" w:rsidRDefault="00807650" w14:paraId="0DC3AA00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:rsidRPr="009C1FA4" w:rsidR="00807650" w:rsidP="00160330" w:rsidRDefault="00807650" w14:paraId="265D71CE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:rsidRPr="009C1FA4" w:rsidR="00807650" w:rsidP="00160330" w:rsidRDefault="00807650" w14:paraId="69E3C154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:rsidRPr="009C1FA4" w:rsidR="00807650" w:rsidP="00160330" w:rsidRDefault="00807650" w14:paraId="617C9705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:rsidRPr="009C1FA4" w:rsidR="00807650" w:rsidP="00160330" w:rsidRDefault="00807650" w14:paraId="03BA7D0D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Pr="009C1FA4" w:rsidR="00807650" w:rsidTr="00160330" w14:paraId="4ECE7FF4" w14:textId="77777777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:rsidRPr="009C1FA4" w:rsidR="00807650" w:rsidP="00160330" w:rsidRDefault="003A703A" w14:paraId="7B808088" w14:textId="24EE567B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Pr="009C1FA4" w:rsidR="00807650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:rsidRPr="009C1FA4" w:rsidR="00807650" w:rsidP="00160330" w:rsidRDefault="00807650" w14:paraId="0BCFD998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:rsidRPr="009C1FA4" w:rsidR="00807650" w:rsidP="00160330" w:rsidRDefault="00807650" w14:paraId="3FDB5D2F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:rsidRPr="009C1FA4" w:rsidR="00807650" w:rsidP="00160330" w:rsidRDefault="00807650" w14:paraId="5D929A0E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:rsidRPr="009C1FA4" w:rsidR="00807650" w:rsidP="00160330" w:rsidRDefault="00807650" w14:paraId="5C2CFDF3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:rsidRPr="009C1FA4" w:rsidR="00807650" w:rsidP="00160330" w:rsidRDefault="00807650" w14:paraId="45173E93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:rsidRPr="009C1FA4" w:rsidR="00807650" w:rsidP="00160330" w:rsidRDefault="00807650" w14:paraId="27C86B70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Pr="009C1FA4" w:rsidR="00807650" w:rsidTr="00160330" w14:paraId="0669A6FC" w14:textId="77777777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:rsidRPr="009C1FA4" w:rsidR="00807650" w:rsidP="00160330" w:rsidRDefault="00807650" w14:paraId="630F8C6E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9059" w:type="dxa"/>
            <w:gridSpan w:val="6"/>
            <w:shd w:val="clear" w:color="auto" w:fill="52B5C2"/>
          </w:tcPr>
          <w:p w:rsidRPr="009C1FA4" w:rsidR="00807650" w:rsidP="00160330" w:rsidRDefault="00120180" w14:paraId="668B3B2A" w14:textId="08EE67DB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Pr="009C1FA4" w:rsidR="00A8142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Pr="009C1FA4" w:rsidR="00807650" w:rsidTr="00160330" w14:paraId="0DD58568" w14:textId="77777777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:rsidRPr="009C1FA4" w:rsidR="00807650" w:rsidP="00160330" w:rsidRDefault="00807650" w14:paraId="1E37B42B" w14:textId="77777777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:rsidRPr="009C1FA4" w:rsidR="00807650" w:rsidP="00160330" w:rsidRDefault="00807650" w14:paraId="5A0785F3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:rsidRPr="009C1FA4" w:rsidR="00807650" w:rsidP="00160330" w:rsidRDefault="00807650" w14:paraId="6DAA9B2F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:rsidRPr="009C1FA4" w:rsidR="00807650" w:rsidP="00160330" w:rsidRDefault="00807650" w14:paraId="45104718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:rsidRPr="009C1FA4" w:rsidR="00807650" w:rsidP="00160330" w:rsidRDefault="00807650" w14:paraId="1C8448A6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:rsidRPr="009C1FA4" w:rsidR="00807650" w:rsidP="00160330" w:rsidRDefault="00807650" w14:paraId="19E3D57C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:rsidRPr="009C1FA4" w:rsidR="00807650" w:rsidP="00160330" w:rsidRDefault="00807650" w14:paraId="5481ACF8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Pr="009C1FA4" w:rsidR="00807650" w:rsidTr="00160330" w14:paraId="22D668FB" w14:textId="77777777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:rsidRPr="009C1FA4" w:rsidR="00807650" w:rsidP="00160330" w:rsidRDefault="00807650" w14:paraId="536B9C0E" w14:textId="77777777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:rsidRPr="009C1FA4" w:rsidR="00807650" w:rsidP="00160330" w:rsidRDefault="00807650" w14:paraId="624EA48B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:rsidRPr="009C1FA4" w:rsidR="00807650" w:rsidP="00160330" w:rsidRDefault="00807650" w14:paraId="7E0B5211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:rsidRPr="009C1FA4" w:rsidR="00807650" w:rsidP="00160330" w:rsidRDefault="00807650" w14:paraId="135853C2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:rsidRPr="009C1FA4" w:rsidR="00807650" w:rsidP="00160330" w:rsidRDefault="00807650" w14:paraId="3E91FD70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:rsidRPr="009C1FA4" w:rsidR="00807650" w:rsidP="00160330" w:rsidRDefault="00807650" w14:paraId="01B481DD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:rsidRPr="009C1FA4" w:rsidR="00807650" w:rsidP="00160330" w:rsidRDefault="00807650" w14:paraId="04E6BC67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Pr="009C1FA4" w:rsidR="00807650" w:rsidTr="00160330" w14:paraId="2090AA43" w14:textId="77777777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:rsidRPr="009C1FA4" w:rsidR="00807650" w:rsidP="00160330" w:rsidRDefault="003A703A" w14:paraId="16861A14" w14:textId="5B36BA7D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Pr="009C1FA4" w:rsidR="00807650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:rsidRPr="009C1FA4" w:rsidR="00807650" w:rsidP="00160330" w:rsidRDefault="00807650" w14:paraId="31A31EA3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:rsidRPr="009C1FA4" w:rsidR="00807650" w:rsidP="00160330" w:rsidRDefault="00807650" w14:paraId="59DB193C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:rsidRPr="009C1FA4" w:rsidR="00807650" w:rsidP="00160330" w:rsidRDefault="00807650" w14:paraId="4563F5F7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:rsidRPr="009C1FA4" w:rsidR="00807650" w:rsidP="00160330" w:rsidRDefault="00807650" w14:paraId="26DFDAC0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:rsidRPr="009C1FA4" w:rsidR="00807650" w:rsidP="00160330" w:rsidRDefault="00807650" w14:paraId="74D7BF4E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:rsidRPr="009C1FA4" w:rsidR="00807650" w:rsidP="00160330" w:rsidRDefault="00807650" w14:paraId="13D2FF16" w14:textId="77777777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:rsidR="00371CBD" w:rsidP="00160330" w:rsidRDefault="00371CBD" w14:paraId="173A3B8B" w14:textId="7777777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8"/>
          <w:szCs w:val="8"/>
        </w:rPr>
      </w:pPr>
    </w:p>
    <w:p w:rsidRPr="009C1FA4" w:rsidR="00160330" w:rsidP="00160330" w:rsidRDefault="00160330" w14:paraId="1E20D55C" w14:textId="7777777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8"/>
          <w:szCs w:val="8"/>
          <w:rtl/>
        </w:rPr>
      </w:pPr>
    </w:p>
    <w:p w:rsidRPr="009C1FA4" w:rsidR="00120180" w:rsidP="00160330" w:rsidRDefault="004E172A" w14:paraId="7B6A87EF" w14:textId="6D1DDF99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name="_Ref115698116" w:id="5"/>
      <w:r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Pr="009C1FA4" w:rsidR="00120180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5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9C1FA4" w:rsidR="00160330" w:rsidTr="00E02B78" w14:paraId="4F9925AB" w14:textId="77777777">
        <w:tc>
          <w:tcPr>
            <w:tcW w:w="9628" w:type="dxa"/>
          </w:tcPr>
          <w:p w:rsidRPr="00160330" w:rsidR="00160330" w:rsidP="00E02B78" w:rsidRDefault="00160330" w14:paraId="1784756A" w14:textId="77777777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:rsidRPr="009C1FA4" w:rsidR="00120180" w:rsidP="167B1038" w:rsidRDefault="00AA219C" w14:paraId="0C41CDEC" w14:textId="7707D01B">
      <w:pPr>
        <w:pStyle w:val="Heading1"/>
        <w:rPr>
          <w:rFonts w:asciiTheme="minorHAnsi" w:hAnsiTheme="minorHAnsi" w:cstheme="minorBidi"/>
          <w:b/>
          <w:bCs/>
          <w:color w:val="4C3D8E"/>
          <w:sz w:val="28"/>
          <w:szCs w:val="28"/>
          <w:highlight w:val="yellow"/>
        </w:rPr>
      </w:pPr>
      <w:bookmarkStart w:name="_Toc202275981" w:id="6"/>
      <w:r w:rsidRPr="167B1038">
        <w:rPr>
          <w:rFonts w:asciiTheme="minorHAnsi" w:hAnsiTheme="minorHAnsi" w:cstheme="minorBidi"/>
          <w:b/>
          <w:bCs/>
          <w:color w:val="4C3D8E"/>
          <w:sz w:val="28"/>
          <w:szCs w:val="28"/>
        </w:rPr>
        <w:t>C. Difficulties and Challenges</w:t>
      </w:r>
      <w:bookmarkEnd w:id="6"/>
      <w:r w:rsidRPr="167B1038" w:rsidR="1D377984">
        <w:rPr>
          <w:rFonts w:asciiTheme="minorHAnsi" w:hAnsiTheme="minorHAnsi" w:cstheme="minorBid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Borders>
          <w:top w:val="single" w:color="FFFFFF" w:themeColor="background1" w:sz="12" w:space="0"/>
          <w:left w:val="single" w:color="FFFFFF" w:themeColor="background1" w:sz="12" w:space="0"/>
          <w:bottom w:val="single" w:color="FFFFFF" w:themeColor="background1" w:sz="12" w:space="0"/>
          <w:right w:val="single" w:color="FFFFFF" w:themeColor="background1" w:sz="12" w:space="0"/>
          <w:insideH w:val="single" w:color="FFFFFF" w:themeColor="background1" w:sz="12" w:space="0"/>
          <w:insideV w:val="single" w:color="FFFFFF" w:themeColor="background1" w:sz="12" w:space="0"/>
        </w:tblBorders>
        <w:tblLayout w:type="fixed"/>
        <w:tblLook w:val="01E0" w:firstRow="1" w:lastRow="1" w:firstColumn="1" w:lastColumn="1" w:noHBand="0" w:noVBand="0"/>
      </w:tblPr>
      <w:tblGrid>
        <w:gridCol w:w="3115"/>
        <w:gridCol w:w="3347"/>
        <w:gridCol w:w="3166"/>
      </w:tblGrid>
      <w:tr w:rsidRPr="009C1FA4" w:rsidR="00AA219C" w:rsidTr="003D50C9" w14:paraId="277E41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  <w:tblHeader/>
        </w:trPr>
        <w:tc>
          <w:tcPr>
            <w:tcW w:w="3115" w:type="dxa"/>
            <w:vAlign w:val="center"/>
          </w:tcPr>
          <w:p w:rsidRPr="009C1FA4" w:rsidR="00AA219C" w:rsidP="00160330" w:rsidRDefault="00AA219C" w14:paraId="640BDFC5" w14:textId="4531FB97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fficulties and Challenges</w:t>
            </w:r>
          </w:p>
        </w:tc>
        <w:tc>
          <w:tcPr>
            <w:tcW w:w="3347" w:type="dxa"/>
            <w:vAlign w:val="center"/>
          </w:tcPr>
          <w:p w:rsidRPr="009C1FA4" w:rsidR="00AA219C" w:rsidP="00160330" w:rsidRDefault="00AA219C" w14:paraId="76F4716A" w14:textId="3A6366F5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onsequences </w:t>
            </w:r>
          </w:p>
        </w:tc>
        <w:tc>
          <w:tcPr>
            <w:tcW w:w="3166" w:type="dxa"/>
            <w:vAlign w:val="center"/>
          </w:tcPr>
          <w:p w:rsidRPr="009C1FA4" w:rsidR="00AA219C" w:rsidP="00160330" w:rsidRDefault="00AA219C" w14:paraId="68A340D9" w14:textId="2BE1D667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 Taken</w:t>
            </w:r>
          </w:p>
        </w:tc>
      </w:tr>
      <w:tr w:rsidRPr="009C1FA4" w:rsidR="00AA219C" w:rsidTr="003D50C9" w14:paraId="2697292E" w14:textId="77777777">
        <w:trPr>
          <w:trHeight w:val="276"/>
        </w:trPr>
        <w:tc>
          <w:tcPr>
            <w:tcW w:w="3115" w:type="dxa"/>
          </w:tcPr>
          <w:p w:rsidRPr="009C1FA4" w:rsidR="00AA219C" w:rsidP="00160330" w:rsidRDefault="00AA219C" w14:paraId="31A687C2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:rsidRPr="009C1FA4" w:rsidR="00AA219C" w:rsidP="00160330" w:rsidRDefault="00AA219C" w14:paraId="5CB2F1C5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:rsidRPr="009C1FA4" w:rsidR="00AA219C" w:rsidP="00160330" w:rsidRDefault="00AA219C" w14:paraId="57F1F9AB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Pr="009C1FA4" w:rsidR="00AA219C" w:rsidTr="003D50C9" w14:paraId="07D4E81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:rsidRPr="009C1FA4" w:rsidR="00AA219C" w:rsidP="00160330" w:rsidRDefault="00AA219C" w14:paraId="10138DAD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:rsidRPr="009C1FA4" w:rsidR="00AA219C" w:rsidP="00160330" w:rsidRDefault="00AA219C" w14:paraId="592ECFA8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:rsidRPr="009C1FA4" w:rsidR="00AA219C" w:rsidP="00160330" w:rsidRDefault="00AA219C" w14:paraId="73E14781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Pr="009C1FA4" w:rsidR="00AA219C" w:rsidTr="003D50C9" w14:paraId="5FEAADC7" w14:textId="77777777">
        <w:trPr>
          <w:trHeight w:val="276"/>
        </w:trPr>
        <w:tc>
          <w:tcPr>
            <w:tcW w:w="3115" w:type="dxa"/>
          </w:tcPr>
          <w:p w:rsidRPr="009C1FA4" w:rsidR="00AA219C" w:rsidP="00160330" w:rsidRDefault="00AA219C" w14:paraId="0DD799DD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:rsidRPr="009C1FA4" w:rsidR="00AA219C" w:rsidP="00160330" w:rsidRDefault="00AA219C" w14:paraId="233663EA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:rsidRPr="009C1FA4" w:rsidR="00AA219C" w:rsidP="00160330" w:rsidRDefault="00AA219C" w14:paraId="78A3DD6C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Pr="009C1FA4" w:rsidR="00AA219C" w:rsidTr="003D50C9" w14:paraId="7B5D13A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:rsidRPr="009C1FA4" w:rsidR="00AA219C" w:rsidP="00160330" w:rsidRDefault="00AA219C" w14:paraId="491990BF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:rsidRPr="009C1FA4" w:rsidR="00AA219C" w:rsidP="00160330" w:rsidRDefault="00AA219C" w14:paraId="74D2C6FA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:rsidRPr="009C1FA4" w:rsidR="00AA219C" w:rsidP="00160330" w:rsidRDefault="00AA219C" w14:paraId="55284B9F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:rsidRPr="009C1FA4" w:rsidR="009C2CB4" w:rsidP="00160330" w:rsidRDefault="00AA219C" w14:paraId="01FA1034" w14:textId="34367995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name="_Toc202275982" w:id="7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Field Experience Improvement Plan</w:t>
      </w:r>
      <w:bookmarkEnd w:id="7"/>
    </w:p>
    <w:tbl>
      <w:tblPr>
        <w:tblStyle w:val="NCAAA"/>
        <w:tblW w:w="0" w:type="auto"/>
        <w:tblBorders>
          <w:top w:val="single" w:color="FFFFFF" w:themeColor="background1" w:sz="12" w:space="0"/>
          <w:left w:val="single" w:color="FFFFFF" w:themeColor="background1" w:sz="12" w:space="0"/>
          <w:bottom w:val="single" w:color="FFFFFF" w:themeColor="background1" w:sz="12" w:space="0"/>
          <w:right w:val="single" w:color="FFFFFF" w:themeColor="background1" w:sz="12" w:space="0"/>
          <w:insideH w:val="single" w:color="FFFFFF" w:themeColor="background1" w:sz="12" w:space="0"/>
          <w:insideV w:val="single" w:color="FFFFFF" w:themeColor="background1" w:sz="12" w:space="0"/>
        </w:tblBorders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Pr="009C1FA4" w:rsidR="009C2CB4" w:rsidTr="003D50C9" w14:paraId="6864ECB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tcW w:w="3761" w:type="dxa"/>
            <w:vMerge w:val="restart"/>
            <w:vAlign w:val="center"/>
          </w:tcPr>
          <w:p w:rsidRPr="009C1FA4" w:rsidR="009C2CB4" w:rsidP="00160330" w:rsidRDefault="009C2CB4" w14:paraId="467D880A" w14:textId="043966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name="_Hlk1046756" w:id="8"/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:rsidRPr="009C1FA4" w:rsidR="009C2CB4" w:rsidP="00160330" w:rsidRDefault="009C2CB4" w14:paraId="58D8D2B4" w14:textId="3705C096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:rsidRPr="009C1FA4" w:rsidR="009C2CB4" w:rsidP="00160330" w:rsidRDefault="009C2CB4" w14:paraId="111832E3" w14:textId="4B6145D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Pr="009C1FA4" w:rsidR="00F51FEF" w:rsidTr="003D50C9" w14:paraId="7AB1F796" w14:textId="77777777">
        <w:trPr>
          <w:trHeight w:val="317"/>
        </w:trPr>
        <w:tc>
          <w:tcPr>
            <w:tcW w:w="3761" w:type="dxa"/>
            <w:vMerge/>
          </w:tcPr>
          <w:p w:rsidRPr="009C1FA4" w:rsidR="00F51FEF" w:rsidP="00160330" w:rsidRDefault="00F51FEF" w14:paraId="02DA999B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:rsidRPr="009C1FA4" w:rsidR="00F51FEF" w:rsidP="00160330" w:rsidRDefault="00F51FEF" w14:paraId="1743705B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:rsidRPr="009C1FA4" w:rsidR="00F51FEF" w:rsidP="00160330" w:rsidRDefault="00F51FEF" w14:paraId="113A0A83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9C1FA4" w:rsidR="00F51FEF" w:rsidTr="003D50C9" w14:paraId="0553280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:rsidRPr="003A703A" w:rsidR="00F51FEF" w:rsidP="00160330" w:rsidRDefault="00F51FEF" w14:paraId="187437F2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:rsidRPr="00160330" w:rsidR="00F51FEF" w:rsidP="00160330" w:rsidRDefault="00F51FEF" w14:paraId="3D92FB88" w14:textId="7777777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:rsidRPr="00160330" w:rsidR="00F51FEF" w:rsidP="00160330" w:rsidRDefault="00F51FEF" w14:paraId="4AC86839" w14:textId="7777777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Pr="009C1FA4" w:rsidR="00F51FEF" w:rsidTr="003D50C9" w14:paraId="59F586DB" w14:textId="77777777">
        <w:trPr>
          <w:trHeight w:val="345"/>
        </w:trPr>
        <w:tc>
          <w:tcPr>
            <w:tcW w:w="3761" w:type="dxa"/>
          </w:tcPr>
          <w:p w:rsidRPr="003A703A" w:rsidR="00F51FEF" w:rsidP="00160330" w:rsidRDefault="00F51FEF" w14:paraId="6234504A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:rsidRPr="00160330" w:rsidR="00F51FEF" w:rsidP="00160330" w:rsidRDefault="00F51FEF" w14:paraId="0BF9115C" w14:textId="7777777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:rsidRPr="00160330" w:rsidR="00F51FEF" w:rsidP="00160330" w:rsidRDefault="00F51FEF" w14:paraId="6D1BAE2B" w14:textId="7777777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Pr="009C1FA4" w:rsidR="00F51FEF" w:rsidTr="003D50C9" w14:paraId="33225CC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:rsidRPr="003A703A" w:rsidR="00F51FEF" w:rsidP="00160330" w:rsidRDefault="00F51FEF" w14:paraId="3B43544E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:rsidRPr="00160330" w:rsidR="00F51FEF" w:rsidP="00160330" w:rsidRDefault="00F51FEF" w14:paraId="2105F886" w14:textId="7777777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:rsidRPr="00160330" w:rsidR="00F51FEF" w:rsidP="00160330" w:rsidRDefault="00F51FEF" w14:paraId="7D1BEB64" w14:textId="7777777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</w:tbl>
    <w:bookmarkEnd w:id="8"/>
    <w:p w:rsidRPr="003D50C9" w:rsidR="009410D1" w:rsidRDefault="00AA219C" w14:paraId="4F1CBCAE" w14:textId="5E6DABCB">
      <w:pPr>
        <w:spacing w:after="0"/>
        <w:ind w:right="43"/>
        <w:jc w:val="both"/>
        <w:rPr>
          <w:rFonts w:cstheme="minorHAnsi"/>
          <w:sz w:val="20"/>
          <w:szCs w:val="20"/>
          <w:lang w:bidi="ar-EG"/>
        </w:rPr>
      </w:pPr>
      <w:r w:rsidRPr="003D50C9">
        <w:rPr>
          <w:rFonts w:cstheme="minorHAnsi"/>
          <w:sz w:val="20"/>
          <w:szCs w:val="20"/>
          <w:lang w:bidi="ar-EG"/>
        </w:rPr>
        <w:t xml:space="preserve">* The plan/measures should be discussed in the Department Council and included in the </w:t>
      </w:r>
      <w:r w:rsidR="002D6A3D">
        <w:rPr>
          <w:rFonts w:cstheme="minorHAnsi"/>
          <w:sz w:val="20"/>
          <w:szCs w:val="20"/>
          <w:lang w:bidi="ar-EG"/>
        </w:rPr>
        <w:t>A</w:t>
      </w:r>
      <w:r w:rsidRPr="003D50C9" w:rsidR="002D6A3D">
        <w:rPr>
          <w:rFonts w:cstheme="minorHAnsi"/>
          <w:sz w:val="20"/>
          <w:szCs w:val="20"/>
          <w:lang w:bidi="ar-EG"/>
        </w:rPr>
        <w:t xml:space="preserve">nnual </w:t>
      </w:r>
      <w:r w:rsidR="002D6A3D">
        <w:rPr>
          <w:rFonts w:cstheme="minorHAnsi"/>
          <w:sz w:val="20"/>
          <w:szCs w:val="20"/>
          <w:lang w:bidi="ar-EG"/>
        </w:rPr>
        <w:t>P</w:t>
      </w:r>
      <w:r w:rsidRPr="003D50C9" w:rsidR="002D6A3D">
        <w:rPr>
          <w:rFonts w:cstheme="minorHAnsi"/>
          <w:sz w:val="20"/>
          <w:szCs w:val="20"/>
          <w:lang w:bidi="ar-EG"/>
        </w:rPr>
        <w:t xml:space="preserve">rogram </w:t>
      </w:r>
      <w:r w:rsidRPr="003D50C9">
        <w:rPr>
          <w:rFonts w:cstheme="minorHAnsi"/>
          <w:sz w:val="20"/>
          <w:szCs w:val="20"/>
          <w:lang w:bidi="ar-EG"/>
        </w:rPr>
        <w:t>development plan with responsibility identified and implementation scheduled.</w:t>
      </w:r>
    </w:p>
    <w:p w:rsidRPr="009C1FA4" w:rsidR="00AA219C" w:rsidP="00160330" w:rsidRDefault="00AA219C" w14:paraId="76441329" w14:textId="2A51D0DA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name="_Toc202275983" w:id="9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</w:t>
      </w:r>
      <w:bookmarkStart w:name="_Toc532159378" w:id="10"/>
      <w:bookmarkStart w:name="_Toc40617875" w:id="11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Report Approval</w:t>
      </w:r>
      <w:bookmarkEnd w:id="9"/>
      <w:bookmarkEnd w:id="10"/>
      <w:bookmarkEnd w:id="11"/>
    </w:p>
    <w:tbl>
      <w:tblPr>
        <w:tblStyle w:val="TableGrid2"/>
        <w:tblW w:w="0" w:type="auto"/>
        <w:tblBorders>
          <w:top w:val="single" w:color="FFFFFF" w:themeColor="background1" w:sz="12" w:space="0"/>
          <w:left w:val="single" w:color="FFFFFF" w:themeColor="background1" w:sz="12" w:space="0"/>
          <w:bottom w:val="single" w:color="FFFFFF" w:themeColor="background1" w:sz="12" w:space="0"/>
          <w:right w:val="single" w:color="FFFFFF" w:themeColor="background1" w:sz="12" w:space="0"/>
          <w:insideH w:val="single" w:color="FFFFFF" w:themeColor="background1" w:sz="12" w:space="0"/>
          <w:insideV w:val="single" w:color="FFFFFF" w:themeColor="background1" w:sz="12" w:space="0"/>
        </w:tblBorders>
        <w:tblLayout w:type="fixed"/>
        <w:tblLook w:val="06A0" w:firstRow="1" w:lastRow="0" w:firstColumn="1" w:lastColumn="0" w:noHBand="1" w:noVBand="1"/>
      </w:tblPr>
      <w:tblGrid>
        <w:gridCol w:w="2861"/>
        <w:gridCol w:w="6747"/>
      </w:tblGrid>
      <w:tr w:rsidRPr="009C1FA4" w:rsidR="00AA219C" w:rsidTr="76CD3A39" w14:paraId="39C6B08E" w14:textId="77777777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:rsidRPr="009C1FA4" w:rsidR="00AA219C" w:rsidP="76CD3A39" w:rsidRDefault="00AA219C" w14:paraId="2C9FFC37" w14:textId="0DB3C177">
            <w:pPr>
              <w:jc w:val="center"/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76CD3A39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  <w:szCs w:val="24"/>
              </w:rPr>
              <w:t xml:space="preserve">Council </w:t>
            </w:r>
          </w:p>
        </w:tc>
        <w:tc>
          <w:tcPr>
            <w:tcW w:w="6747" w:type="dxa"/>
            <w:vAlign w:val="center"/>
          </w:tcPr>
          <w:p w:rsidRPr="009C1FA4" w:rsidR="00AA219C" w:rsidP="00160330" w:rsidRDefault="00AA219C" w14:paraId="109B8840" w14:textId="7777777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Pr="009C1FA4" w:rsidR="00AA219C" w:rsidTr="76CD3A39" w14:paraId="5A58F35A" w14:textId="77777777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:rsidRPr="009C1FA4" w:rsidR="00AA219C" w:rsidP="00160330" w:rsidRDefault="00AA219C" w14:paraId="166FFEFF" w14:textId="7777777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47" w:type="dxa"/>
            <w:vAlign w:val="center"/>
          </w:tcPr>
          <w:p w:rsidRPr="009C1FA4" w:rsidR="00AA219C" w:rsidP="00160330" w:rsidRDefault="00AA219C" w14:paraId="61963415" w14:textId="7777777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Pr="009C1FA4" w:rsidR="00AA219C" w:rsidTr="76CD3A39" w14:paraId="62B9D7EE" w14:textId="77777777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:rsidRPr="009C1FA4" w:rsidR="00AA219C" w:rsidP="00160330" w:rsidRDefault="00AA219C" w14:paraId="217CA8DA" w14:textId="7777777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747" w:type="dxa"/>
            <w:vAlign w:val="center"/>
          </w:tcPr>
          <w:p w:rsidRPr="009C1FA4" w:rsidR="00AA219C" w:rsidP="00160330" w:rsidRDefault="00AA219C" w14:paraId="46666EEA" w14:textId="7777777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:rsidRPr="009C1FA4" w:rsidR="00AA219C" w:rsidP="50689CD6" w:rsidRDefault="00AA219C" w14:paraId="5C91C916" w14:textId="50F21343" w14:noSpellErr="1">
      <w:pPr>
        <w:spacing w:after="0"/>
        <w:ind w:right="43"/>
        <w:jc w:val="both"/>
        <w:rPr>
          <w:rStyle w:val="a"/>
          <w:rFonts w:ascii="Calibri" w:hAnsi="Calibri" w:cs="Calibri" w:asciiTheme="minorAscii" w:hAnsiTheme="minorAscii" w:cstheme="minorAscii"/>
          <w:color w:val="auto"/>
          <w:sz w:val="22"/>
          <w:szCs w:val="22"/>
        </w:rPr>
      </w:pPr>
    </w:p>
    <w:p w:rsidR="50689CD6" w:rsidP="50689CD6" w:rsidRDefault="50689CD6" w14:paraId="7D3AEEFA" w14:textId="4015A7F7">
      <w:pPr>
        <w:spacing w:after="0"/>
        <w:ind w:right="43"/>
        <w:jc w:val="both"/>
        <w:rPr>
          <w:rStyle w:val="a"/>
          <w:rFonts w:ascii="Calibri" w:hAnsi="Calibri" w:cs="Calibri" w:asciiTheme="minorAscii" w:hAnsiTheme="minorAscii" w:cstheme="minorAscii"/>
          <w:color w:val="auto"/>
          <w:sz w:val="22"/>
          <w:szCs w:val="22"/>
        </w:rPr>
      </w:pPr>
    </w:p>
    <w:p w:rsidR="50689CD6" w:rsidP="50689CD6" w:rsidRDefault="50689CD6" w14:paraId="26A20D0A" w14:textId="79F062BC">
      <w:pPr>
        <w:spacing w:after="0"/>
        <w:ind w:right="43"/>
        <w:jc w:val="both"/>
        <w:rPr>
          <w:rStyle w:val="a"/>
          <w:rFonts w:ascii="Calibri" w:hAnsi="Calibri" w:cs="Calibri" w:asciiTheme="minorAscii" w:hAnsiTheme="minorAscii" w:cstheme="minorAscii"/>
          <w:color w:val="auto"/>
          <w:sz w:val="22"/>
          <w:szCs w:val="22"/>
        </w:rPr>
      </w:pPr>
    </w:p>
    <w:p w:rsidR="50689CD6" w:rsidP="50689CD6" w:rsidRDefault="50689CD6" w14:paraId="050D7009" w14:textId="5100E5BF">
      <w:pPr>
        <w:spacing w:after="0"/>
        <w:ind w:right="43"/>
        <w:jc w:val="both"/>
        <w:rPr>
          <w:rStyle w:val="a"/>
          <w:rFonts w:ascii="Calibri" w:hAnsi="Calibri" w:cs="Calibri" w:asciiTheme="minorAscii" w:hAnsiTheme="minorAscii" w:cstheme="minorAscii"/>
          <w:color w:val="auto"/>
          <w:sz w:val="22"/>
          <w:szCs w:val="22"/>
        </w:rPr>
      </w:pPr>
    </w:p>
    <w:p w:rsidR="50689CD6" w:rsidP="50689CD6" w:rsidRDefault="50689CD6" w14:paraId="4D863D1A" w14:textId="292EEEB7">
      <w:pPr>
        <w:spacing w:after="0"/>
        <w:ind w:right="43"/>
        <w:jc w:val="both"/>
        <w:rPr>
          <w:rStyle w:val="a"/>
          <w:rFonts w:ascii="Calibri" w:hAnsi="Calibri" w:cs="Calibri" w:asciiTheme="minorAscii" w:hAnsiTheme="minorAscii" w:cstheme="minorAscii"/>
          <w:color w:val="auto"/>
          <w:sz w:val="22"/>
          <w:szCs w:val="22"/>
        </w:rPr>
      </w:pPr>
    </w:p>
    <w:tbl>
      <w:tblPr>
        <w:tblStyle w:val="TableNormal"/>
        <w:bidiVisual w:val="1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ook w:val="01E0" w:firstRow="1" w:lastRow="1" w:firstColumn="1" w:lastColumn="1" w:noHBand="0" w:noVBand="0"/>
      </w:tblPr>
      <w:tblGrid>
        <w:gridCol w:w="2400"/>
        <w:gridCol w:w="2550"/>
        <w:gridCol w:w="2551"/>
        <w:gridCol w:w="2236"/>
      </w:tblGrid>
      <w:tr w:rsidR="50689CD6" w:rsidTr="50689CD6" w14:paraId="752CD0ED">
        <w:trPr>
          <w:trHeight w:val="525"/>
        </w:trPr>
        <w:tc>
          <w:tcPr>
            <w:tcW w:w="2400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4C3D8E"/>
            <w:tcMar>
              <w:left w:w="105" w:type="dxa"/>
              <w:right w:w="105" w:type="dxa"/>
            </w:tcMar>
            <w:vAlign w:val="center"/>
          </w:tcPr>
          <w:p w:rsidR="50689CD6" w:rsidP="50689CD6" w:rsidRDefault="50689CD6" w14:paraId="28676672" w14:textId="301FB543">
            <w:pPr>
              <w:bidi w:val="1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32"/>
                <w:szCs w:val="32"/>
                <w:lang w:bidi="ar-SA"/>
              </w:rPr>
            </w:pPr>
            <w:r w:rsidRPr="50689CD6" w:rsidR="50689CD6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32"/>
                <w:szCs w:val="32"/>
                <w:lang w:bidi="ar-SA"/>
              </w:rPr>
              <w:t>signature</w:t>
            </w:r>
          </w:p>
        </w:tc>
        <w:tc>
          <w:tcPr>
            <w:tcW w:w="2550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4C3D8E"/>
            <w:tcMar>
              <w:left w:w="105" w:type="dxa"/>
              <w:right w:w="105" w:type="dxa"/>
            </w:tcMar>
            <w:vAlign w:val="center"/>
          </w:tcPr>
          <w:p w:rsidR="50689CD6" w:rsidP="50689CD6" w:rsidRDefault="50689CD6" w14:paraId="4BCFE7AD" w14:textId="76A939FC">
            <w:pPr>
              <w:bidi w:val="1"/>
              <w:spacing w:before="0" w:beforeAutospacing="off" w:after="0" w:afterAutospacing="off" w:line="276" w:lineRule="auto"/>
              <w:ind w:left="0" w:right="0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32"/>
                <w:szCs w:val="32"/>
                <w:lang w:bidi="ar-SA"/>
              </w:rPr>
            </w:pPr>
            <w:r w:rsidRPr="50689CD6" w:rsidR="50689CD6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32"/>
                <w:szCs w:val="32"/>
                <w:lang w:bidi="ar-SA"/>
              </w:rPr>
              <w:t>Date</w:t>
            </w:r>
          </w:p>
        </w:tc>
        <w:tc>
          <w:tcPr>
            <w:tcW w:w="4787" w:type="dxa"/>
            <w:gridSpan w:val="2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4C3D8E"/>
            <w:tcMar>
              <w:left w:w="105" w:type="dxa"/>
              <w:right w:w="105" w:type="dxa"/>
            </w:tcMar>
            <w:vAlign w:val="center"/>
          </w:tcPr>
          <w:p w:rsidR="50689CD6" w:rsidP="50689CD6" w:rsidRDefault="50689CD6" w14:paraId="093744C3" w14:textId="4A00D639">
            <w:pPr>
              <w:bidi w:val="1"/>
              <w:spacing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32"/>
                <w:szCs w:val="32"/>
                <w:lang w:bidi="ar-SA"/>
              </w:rPr>
            </w:pPr>
            <w:r w:rsidRPr="50689CD6" w:rsidR="50689CD6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32"/>
                <w:szCs w:val="32"/>
                <w:lang w:bidi="ar-SA"/>
              </w:rPr>
              <w:t>Name</w:t>
            </w:r>
          </w:p>
        </w:tc>
      </w:tr>
      <w:tr w:rsidR="50689CD6" w:rsidTr="50689CD6" w14:paraId="1E94EDEC">
        <w:trPr>
          <w:trHeight w:val="345"/>
        </w:trPr>
        <w:tc>
          <w:tcPr>
            <w:tcW w:w="2400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top"/>
          </w:tcPr>
          <w:p w:rsidR="50689CD6" w:rsidP="50689CD6" w:rsidRDefault="50689CD6" w14:paraId="000664A4" w14:textId="3C0F3502">
            <w:pPr>
              <w:bidi w:val="1"/>
              <w:spacing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  <w:lang w:bidi="ar-SA"/>
              </w:rPr>
            </w:pPr>
          </w:p>
        </w:tc>
        <w:tc>
          <w:tcPr>
            <w:tcW w:w="2550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50689CD6" w:rsidP="50689CD6" w:rsidRDefault="50689CD6" w14:paraId="339BC3B0" w14:textId="065DA591">
            <w:pPr>
              <w:bidi w:val="1"/>
              <w:spacing w:after="0"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bidi="ar-SA"/>
              </w:rPr>
            </w:pPr>
          </w:p>
        </w:tc>
        <w:tc>
          <w:tcPr>
            <w:tcW w:w="2551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50689CD6" w:rsidP="50689CD6" w:rsidRDefault="50689CD6" w14:paraId="66502AC7" w14:textId="20D315FB">
            <w:pPr>
              <w:bidi w:val="1"/>
              <w:spacing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2236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4C3D8E"/>
            <w:tcMar>
              <w:left w:w="105" w:type="dxa"/>
              <w:right w:w="105" w:type="dxa"/>
            </w:tcMar>
            <w:vAlign w:val="center"/>
          </w:tcPr>
          <w:p w:rsidR="50689CD6" w:rsidP="50689CD6" w:rsidRDefault="50689CD6" w14:paraId="01FD8728" w14:textId="290BDBE0">
            <w:pPr>
              <w:bidi w:val="1"/>
              <w:spacing w:after="0"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</w:rPr>
            </w:pPr>
            <w:r w:rsidRPr="50689CD6" w:rsidR="50689CD6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  <w:lang w:val="en-US"/>
              </w:rPr>
              <w:t>Course Coordinator</w:t>
            </w:r>
            <w:r w:rsidRPr="50689CD6" w:rsidR="50689CD6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  <w:lang w:bidi="ar-SA"/>
              </w:rPr>
              <w:t xml:space="preserve">  </w:t>
            </w:r>
          </w:p>
        </w:tc>
      </w:tr>
      <w:tr w:rsidR="50689CD6" w:rsidTr="50689CD6" w14:paraId="27EB60A8">
        <w:trPr>
          <w:trHeight w:val="345"/>
        </w:trPr>
        <w:tc>
          <w:tcPr>
            <w:tcW w:w="2400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top"/>
          </w:tcPr>
          <w:p w:rsidR="50689CD6" w:rsidP="50689CD6" w:rsidRDefault="50689CD6" w14:paraId="2E4BB474" w14:textId="3F93A619">
            <w:pPr>
              <w:bidi w:val="1"/>
              <w:spacing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  <w:lang w:bidi="ar-SA"/>
              </w:rPr>
            </w:pPr>
          </w:p>
        </w:tc>
        <w:tc>
          <w:tcPr>
            <w:tcW w:w="2550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50689CD6" w:rsidP="50689CD6" w:rsidRDefault="50689CD6" w14:paraId="176F45DC" w14:textId="7191A55A">
            <w:pPr>
              <w:bidi w:val="1"/>
              <w:spacing w:after="0"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bidi="ar-SA"/>
              </w:rPr>
            </w:pPr>
          </w:p>
        </w:tc>
        <w:tc>
          <w:tcPr>
            <w:tcW w:w="2551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50689CD6" w:rsidP="50689CD6" w:rsidRDefault="50689CD6" w14:paraId="7D106F42" w14:textId="3DEDABA0">
            <w:pPr>
              <w:bidi w:val="1"/>
              <w:spacing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  <w:lang w:bidi="ar-SA"/>
              </w:rPr>
            </w:pPr>
          </w:p>
        </w:tc>
        <w:tc>
          <w:tcPr>
            <w:tcW w:w="2236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4C3D8E"/>
            <w:tcMar>
              <w:left w:w="105" w:type="dxa"/>
              <w:right w:w="105" w:type="dxa"/>
            </w:tcMar>
            <w:vAlign w:val="center"/>
          </w:tcPr>
          <w:p w:rsidR="50689CD6" w:rsidP="50689CD6" w:rsidRDefault="50689CD6" w14:paraId="4AC899F3" w14:textId="7DC3E31C">
            <w:pPr>
              <w:bidi w:val="1"/>
              <w:spacing w:after="0"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  <w:lang w:bidi="ar-SA"/>
              </w:rPr>
            </w:pPr>
            <w:r w:rsidRPr="50689CD6" w:rsidR="50689CD6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  <w:lang w:bidi="ar-SA"/>
              </w:rPr>
              <w:t>Programe Supervisor</w:t>
            </w:r>
          </w:p>
        </w:tc>
      </w:tr>
    </w:tbl>
    <w:p w:rsidR="50689CD6" w:rsidP="50689CD6" w:rsidRDefault="50689CD6" w14:paraId="16F902AD" w14:textId="4E6162C1">
      <w:pPr>
        <w:spacing w:after="0"/>
        <w:ind w:right="43"/>
        <w:jc w:val="both"/>
        <w:rPr>
          <w:rStyle w:val="a"/>
          <w:rFonts w:ascii="Calibri" w:hAnsi="Calibri" w:cs="Calibri" w:asciiTheme="minorAscii" w:hAnsiTheme="minorAscii" w:cstheme="minorAscii"/>
          <w:color w:val="auto"/>
          <w:sz w:val="22"/>
          <w:szCs w:val="22"/>
        </w:rPr>
      </w:pPr>
    </w:p>
    <w:sectPr w:rsidRPr="009C1FA4" w:rsidR="00AA219C" w:rsidSect="00E11124">
      <w:headerReference w:type="default" r:id="rId8"/>
      <w:footerReference w:type="default" r:id="rId9"/>
      <w:headerReference w:type="first" r:id="rId10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A5DF0" w:rsidP="00EE490F" w:rsidRDefault="00AA5DF0" w14:paraId="17EEFA66" w14:textId="77777777">
      <w:pPr>
        <w:spacing w:after="0" w:line="240" w:lineRule="auto"/>
      </w:pPr>
      <w:r>
        <w:separator/>
      </w:r>
    </w:p>
  </w:endnote>
  <w:endnote w:type="continuationSeparator" w:id="0">
    <w:p w:rsidR="00AA5DF0" w:rsidP="00EE490F" w:rsidRDefault="00AA5DF0" w14:paraId="5C9CF56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74C3BC2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467C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3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A5DF0" w:rsidP="00EE490F" w:rsidRDefault="00AA5DF0" w14:paraId="062DDAB2" w14:textId="77777777">
      <w:pPr>
        <w:spacing w:after="0" w:line="240" w:lineRule="auto"/>
      </w:pPr>
      <w:r>
        <w:separator/>
      </w:r>
    </w:p>
  </w:footnote>
  <w:footnote w:type="continuationSeparator" w:id="0">
    <w:p w:rsidR="00AA5DF0" w:rsidP="00EE490F" w:rsidRDefault="00AA5DF0" w14:paraId="2C91E9B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0263E2" w:rsidRDefault="00284171" w14:paraId="4C047089" w14:textId="7F8BCC3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2793D5" wp14:editId="00AF8CE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0263E2" w:rsidRDefault="00F71EBD" w14:paraId="32ECFA27" w14:textId="7FA5E2D8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19FC8736" wp14:editId="74108D07">
          <wp:simplePos x="0" y="0"/>
          <wp:positionH relativeFrom="column">
            <wp:posOffset>-705460</wp:posOffset>
          </wp:positionH>
          <wp:positionV relativeFrom="paragraph">
            <wp:posOffset>-442570</wp:posOffset>
          </wp:positionV>
          <wp:extent cx="7544434" cy="10671724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4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cs="DIN NEXT™ ARABIC MEDIUM" w:eastAsiaTheme="minorHAnsi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A60404"/>
    <w:multiLevelType w:val="hybridMultilevel"/>
    <w:tmpl w:val="23FE0CDE"/>
    <w:lvl w:ilvl="0" w:tplc="0A1C2B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6A04BB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0D8B6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374056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564926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F85F3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2441F8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DBEC8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44C3C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9939217">
    <w:abstractNumId w:val="25"/>
  </w:num>
  <w:num w:numId="2" w16cid:durableId="1999533453">
    <w:abstractNumId w:val="28"/>
  </w:num>
  <w:num w:numId="3" w16cid:durableId="1958944867">
    <w:abstractNumId w:val="24"/>
  </w:num>
  <w:num w:numId="4" w16cid:durableId="360329174">
    <w:abstractNumId w:val="29"/>
  </w:num>
  <w:num w:numId="5" w16cid:durableId="212817873">
    <w:abstractNumId w:val="32"/>
  </w:num>
  <w:num w:numId="6" w16cid:durableId="1963267572">
    <w:abstractNumId w:val="17"/>
  </w:num>
  <w:num w:numId="7" w16cid:durableId="1543980455">
    <w:abstractNumId w:val="31"/>
  </w:num>
  <w:num w:numId="8" w16cid:durableId="39280982">
    <w:abstractNumId w:val="16"/>
  </w:num>
  <w:num w:numId="9" w16cid:durableId="596406044">
    <w:abstractNumId w:val="4"/>
  </w:num>
  <w:num w:numId="10" w16cid:durableId="23134887">
    <w:abstractNumId w:val="11"/>
  </w:num>
  <w:num w:numId="11" w16cid:durableId="1151600143">
    <w:abstractNumId w:val="1"/>
  </w:num>
  <w:num w:numId="12" w16cid:durableId="1160391249">
    <w:abstractNumId w:val="9"/>
  </w:num>
  <w:num w:numId="13" w16cid:durableId="891309706">
    <w:abstractNumId w:val="2"/>
  </w:num>
  <w:num w:numId="14" w16cid:durableId="1484390677">
    <w:abstractNumId w:val="5"/>
  </w:num>
  <w:num w:numId="15" w16cid:durableId="284124758">
    <w:abstractNumId w:val="8"/>
  </w:num>
  <w:num w:numId="16" w16cid:durableId="948317817">
    <w:abstractNumId w:val="23"/>
  </w:num>
  <w:num w:numId="17" w16cid:durableId="628126089">
    <w:abstractNumId w:val="7"/>
  </w:num>
  <w:num w:numId="18" w16cid:durableId="369915160">
    <w:abstractNumId w:val="15"/>
  </w:num>
  <w:num w:numId="19" w16cid:durableId="139855431">
    <w:abstractNumId w:val="19"/>
  </w:num>
  <w:num w:numId="20" w16cid:durableId="203563884">
    <w:abstractNumId w:val="27"/>
  </w:num>
  <w:num w:numId="21" w16cid:durableId="418332833">
    <w:abstractNumId w:val="14"/>
  </w:num>
  <w:num w:numId="22" w16cid:durableId="1250113343">
    <w:abstractNumId w:val="21"/>
  </w:num>
  <w:num w:numId="23" w16cid:durableId="36708832">
    <w:abstractNumId w:val="22"/>
  </w:num>
  <w:num w:numId="24" w16cid:durableId="1020544561">
    <w:abstractNumId w:val="30"/>
  </w:num>
  <w:num w:numId="25" w16cid:durableId="1939211131">
    <w:abstractNumId w:val="6"/>
  </w:num>
  <w:num w:numId="26" w16cid:durableId="1476295635">
    <w:abstractNumId w:val="18"/>
  </w:num>
  <w:num w:numId="27" w16cid:durableId="1736927024">
    <w:abstractNumId w:val="26"/>
  </w:num>
  <w:num w:numId="28" w16cid:durableId="1787307933">
    <w:abstractNumId w:val="12"/>
  </w:num>
  <w:num w:numId="29" w16cid:durableId="328294534">
    <w:abstractNumId w:val="0"/>
  </w:num>
  <w:num w:numId="30" w16cid:durableId="102237481">
    <w:abstractNumId w:val="3"/>
  </w:num>
  <w:num w:numId="31" w16cid:durableId="873201991">
    <w:abstractNumId w:val="10"/>
  </w:num>
  <w:num w:numId="32" w16cid:durableId="492641820">
    <w:abstractNumId w:val="20"/>
  </w:num>
  <w:num w:numId="33" w16cid:durableId="110619535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qgUAXSt7xi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6654E"/>
    <w:rsid w:val="00071B96"/>
    <w:rsid w:val="00085DEA"/>
    <w:rsid w:val="000973BC"/>
    <w:rsid w:val="000A15B4"/>
    <w:rsid w:val="000C0FCB"/>
    <w:rsid w:val="000C1F14"/>
    <w:rsid w:val="000C4910"/>
    <w:rsid w:val="000C51B5"/>
    <w:rsid w:val="000D06FC"/>
    <w:rsid w:val="000D57B8"/>
    <w:rsid w:val="000E21D5"/>
    <w:rsid w:val="000E2809"/>
    <w:rsid w:val="000F105E"/>
    <w:rsid w:val="000F23D8"/>
    <w:rsid w:val="00117CF7"/>
    <w:rsid w:val="00120180"/>
    <w:rsid w:val="00123EA4"/>
    <w:rsid w:val="00126020"/>
    <w:rsid w:val="00131734"/>
    <w:rsid w:val="00137FF3"/>
    <w:rsid w:val="00143E31"/>
    <w:rsid w:val="001446ED"/>
    <w:rsid w:val="00160330"/>
    <w:rsid w:val="0016233A"/>
    <w:rsid w:val="00170319"/>
    <w:rsid w:val="0018218B"/>
    <w:rsid w:val="001855D7"/>
    <w:rsid w:val="001A30FC"/>
    <w:rsid w:val="001B293B"/>
    <w:rsid w:val="001B7EDA"/>
    <w:rsid w:val="001C193F"/>
    <w:rsid w:val="001D13E9"/>
    <w:rsid w:val="001D1F8E"/>
    <w:rsid w:val="001D2CD2"/>
    <w:rsid w:val="001D5443"/>
    <w:rsid w:val="001E75C8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467C1"/>
    <w:rsid w:val="00251E09"/>
    <w:rsid w:val="00254CE8"/>
    <w:rsid w:val="00256F95"/>
    <w:rsid w:val="00262071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A3D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67EF3"/>
    <w:rsid w:val="00371CBD"/>
    <w:rsid w:val="0039096F"/>
    <w:rsid w:val="00393194"/>
    <w:rsid w:val="00394F02"/>
    <w:rsid w:val="003A4ABD"/>
    <w:rsid w:val="003A703A"/>
    <w:rsid w:val="003A762E"/>
    <w:rsid w:val="003B0D84"/>
    <w:rsid w:val="003B44D3"/>
    <w:rsid w:val="003C1003"/>
    <w:rsid w:val="003C2A5E"/>
    <w:rsid w:val="003C54AD"/>
    <w:rsid w:val="003C7ADF"/>
    <w:rsid w:val="003D50C9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17B"/>
    <w:rsid w:val="004C5EBA"/>
    <w:rsid w:val="004C6DF7"/>
    <w:rsid w:val="004D05F8"/>
    <w:rsid w:val="004E172A"/>
    <w:rsid w:val="004F09C2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C1FB1"/>
    <w:rsid w:val="005E6582"/>
    <w:rsid w:val="005E749B"/>
    <w:rsid w:val="005E7C8A"/>
    <w:rsid w:val="005F2EDF"/>
    <w:rsid w:val="005F57A5"/>
    <w:rsid w:val="0060691A"/>
    <w:rsid w:val="0062727D"/>
    <w:rsid w:val="00630073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313F6"/>
    <w:rsid w:val="00744D5B"/>
    <w:rsid w:val="00763804"/>
    <w:rsid w:val="00772B4C"/>
    <w:rsid w:val="007E1F1C"/>
    <w:rsid w:val="007E2F40"/>
    <w:rsid w:val="00807650"/>
    <w:rsid w:val="008306EB"/>
    <w:rsid w:val="00877341"/>
    <w:rsid w:val="008A1157"/>
    <w:rsid w:val="008B1E48"/>
    <w:rsid w:val="008B2211"/>
    <w:rsid w:val="008B589D"/>
    <w:rsid w:val="008B71D8"/>
    <w:rsid w:val="008C536B"/>
    <w:rsid w:val="008C68BC"/>
    <w:rsid w:val="008F4FF5"/>
    <w:rsid w:val="009023F3"/>
    <w:rsid w:val="00905031"/>
    <w:rsid w:val="0090602B"/>
    <w:rsid w:val="009203B9"/>
    <w:rsid w:val="00922296"/>
    <w:rsid w:val="00924028"/>
    <w:rsid w:val="00926E97"/>
    <w:rsid w:val="009406AC"/>
    <w:rsid w:val="009410D1"/>
    <w:rsid w:val="00960D78"/>
    <w:rsid w:val="0096672E"/>
    <w:rsid w:val="00970132"/>
    <w:rsid w:val="0097256E"/>
    <w:rsid w:val="009A3B8E"/>
    <w:rsid w:val="009C1FA4"/>
    <w:rsid w:val="009C23D4"/>
    <w:rsid w:val="009C2CB4"/>
    <w:rsid w:val="009C4489"/>
    <w:rsid w:val="009C4B55"/>
    <w:rsid w:val="009D0B5B"/>
    <w:rsid w:val="009D4997"/>
    <w:rsid w:val="009E3CC0"/>
    <w:rsid w:val="009E47E5"/>
    <w:rsid w:val="009E557E"/>
    <w:rsid w:val="009F2ED5"/>
    <w:rsid w:val="00A04CF1"/>
    <w:rsid w:val="00A15275"/>
    <w:rsid w:val="00A179DE"/>
    <w:rsid w:val="00A25C9B"/>
    <w:rsid w:val="00A372A9"/>
    <w:rsid w:val="00A37C7F"/>
    <w:rsid w:val="00A44627"/>
    <w:rsid w:val="00A502C1"/>
    <w:rsid w:val="00A5558A"/>
    <w:rsid w:val="00A6202B"/>
    <w:rsid w:val="00A63AD0"/>
    <w:rsid w:val="00A7204A"/>
    <w:rsid w:val="00A73FEF"/>
    <w:rsid w:val="00A8142C"/>
    <w:rsid w:val="00A90F17"/>
    <w:rsid w:val="00A979FA"/>
    <w:rsid w:val="00AA219C"/>
    <w:rsid w:val="00AA5DF0"/>
    <w:rsid w:val="00AA7C2D"/>
    <w:rsid w:val="00AD423B"/>
    <w:rsid w:val="00AE0516"/>
    <w:rsid w:val="00AE6AD7"/>
    <w:rsid w:val="00B01484"/>
    <w:rsid w:val="00B02911"/>
    <w:rsid w:val="00B174B5"/>
    <w:rsid w:val="00B20916"/>
    <w:rsid w:val="00B22AAC"/>
    <w:rsid w:val="00B37E6C"/>
    <w:rsid w:val="00B727DA"/>
    <w:rsid w:val="00B763E1"/>
    <w:rsid w:val="00B80620"/>
    <w:rsid w:val="00B80926"/>
    <w:rsid w:val="00B93E29"/>
    <w:rsid w:val="00B952DB"/>
    <w:rsid w:val="00B97B1E"/>
    <w:rsid w:val="00BB15BF"/>
    <w:rsid w:val="00BD03D5"/>
    <w:rsid w:val="00BF29A8"/>
    <w:rsid w:val="00BF4D7C"/>
    <w:rsid w:val="00C1739D"/>
    <w:rsid w:val="00C17B89"/>
    <w:rsid w:val="00C325C0"/>
    <w:rsid w:val="00C33239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B2607"/>
    <w:rsid w:val="00CD13C5"/>
    <w:rsid w:val="00CD17C2"/>
    <w:rsid w:val="00CE0B84"/>
    <w:rsid w:val="00D14A6E"/>
    <w:rsid w:val="00D15B72"/>
    <w:rsid w:val="00D3555B"/>
    <w:rsid w:val="00D4307F"/>
    <w:rsid w:val="00D76E52"/>
    <w:rsid w:val="00D83461"/>
    <w:rsid w:val="00D93C4F"/>
    <w:rsid w:val="00D93F4E"/>
    <w:rsid w:val="00DC1863"/>
    <w:rsid w:val="00DC59EF"/>
    <w:rsid w:val="00E0297E"/>
    <w:rsid w:val="00E02B78"/>
    <w:rsid w:val="00E02D40"/>
    <w:rsid w:val="00E11124"/>
    <w:rsid w:val="00E50529"/>
    <w:rsid w:val="00E71F81"/>
    <w:rsid w:val="00E91116"/>
    <w:rsid w:val="00E96C61"/>
    <w:rsid w:val="00EA2C0C"/>
    <w:rsid w:val="00EA502F"/>
    <w:rsid w:val="00EC40CF"/>
    <w:rsid w:val="00ED6B12"/>
    <w:rsid w:val="00EE490F"/>
    <w:rsid w:val="00EE76BD"/>
    <w:rsid w:val="00EF720B"/>
    <w:rsid w:val="00F02C99"/>
    <w:rsid w:val="00F039E0"/>
    <w:rsid w:val="00F04A11"/>
    <w:rsid w:val="00F11C83"/>
    <w:rsid w:val="00F236C3"/>
    <w:rsid w:val="00F35B02"/>
    <w:rsid w:val="00F43D45"/>
    <w:rsid w:val="00F50654"/>
    <w:rsid w:val="00F51FEF"/>
    <w:rsid w:val="00F54C3D"/>
    <w:rsid w:val="00F71EBD"/>
    <w:rsid w:val="00F773F7"/>
    <w:rsid w:val="00F9176E"/>
    <w:rsid w:val="00F91847"/>
    <w:rsid w:val="00F93772"/>
    <w:rsid w:val="00F9647D"/>
    <w:rsid w:val="00F9729F"/>
    <w:rsid w:val="00F97D4D"/>
    <w:rsid w:val="00FA2252"/>
    <w:rsid w:val="00FA3722"/>
    <w:rsid w:val="00FA3E2F"/>
    <w:rsid w:val="00FC2D18"/>
    <w:rsid w:val="00FD15CC"/>
    <w:rsid w:val="024B56F1"/>
    <w:rsid w:val="04A8B0CD"/>
    <w:rsid w:val="04C1683B"/>
    <w:rsid w:val="167B1038"/>
    <w:rsid w:val="1D377984"/>
    <w:rsid w:val="2DFF2B19"/>
    <w:rsid w:val="50689CD6"/>
    <w:rsid w:val="6F46DF7B"/>
    <w:rsid w:val="76CD3A39"/>
    <w:rsid w:val="7E29A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156232BC-2FB7-4694-A9C0-553C89B19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E490F"/>
  </w:style>
  <w:style w:type="paragraph" w:styleId="BasicParagraph" w:customStyle="1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0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ListParagraphChar" w:customStyle="1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styleId="GridTable4-Accent11" w:customStyle="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styleId="Style1" w:customStyle="1">
    <w:name w:val="Style1"/>
    <w:basedOn w:val="Normal"/>
    <w:link w:val="Style1Char"/>
    <w:qFormat/>
    <w:rsid w:val="00F97D4D"/>
    <w:pPr>
      <w:framePr w:hSpace="180" w:wrap="around" w:hAnchor="margin" w:vAnchor="text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styleId="Style1Char" w:customStyle="1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styleId="Heading1Char" w:customStyle="1">
    <w:name w:val="Heading 1 Char"/>
    <w:basedOn w:val="DefaultParagraphFont"/>
    <w:link w:val="Heading1"/>
    <w:uiPriority w:val="9"/>
    <w:rsid w:val="002A638C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2A638C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table" w:styleId="NCAAA" w:customStyle="1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TableGrid2" w:customStyle="1">
    <w:name w:val="Table Grid2"/>
    <w:basedOn w:val="TableNormal"/>
    <w:next w:val="TableGrid"/>
    <w:uiPriority w:val="59"/>
    <w:rsid w:val="00AA219C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F04A1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F04A11"/>
    <w:pPr>
      <w:spacing w:after="100"/>
      <w:ind w:left="220"/>
    </w:pPr>
    <w:rPr>
      <w:rFonts w:cs="Times New Roman"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rsid w:val="00F04A11"/>
    <w:pPr>
      <w:spacing w:after="100"/>
    </w:pPr>
    <w:rPr>
      <w:rFonts w:cs="Times New Roman"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F04A11"/>
    <w:pPr>
      <w:spacing w:after="100"/>
      <w:ind w:left="440"/>
    </w:pPr>
    <w:rPr>
      <w:rFonts w:cs="Times New Roman" w:eastAsiaTheme="minorEastAsia"/>
    </w:rPr>
  </w:style>
  <w:style w:type="character" w:styleId="Hyperlink">
    <w:name w:val="Hyperlink"/>
    <w:basedOn w:val="DefaultParagraphFont"/>
    <w:uiPriority w:val="99"/>
    <w:unhideWhenUsed/>
    <w:rsid w:val="00F04A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xmlns:thm15="http://schemas.microsoft.com/office/thememl/2012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594DD5-8C52-48AB-8CB6-6816B550401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beer A alharbi</dc:creator>
  <keywords/>
  <dc:description/>
  <lastModifiedBy>The Quality Management in the Applied College</lastModifiedBy>
  <revision>47</revision>
  <lastPrinted>2025-07-01T12:27:00.0000000Z</lastPrinted>
  <dcterms:created xsi:type="dcterms:W3CDTF">2022-10-24T01:00:00.0000000Z</dcterms:created>
  <dcterms:modified xsi:type="dcterms:W3CDTF">2025-11-23T05:51:38.835505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